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ACCA59" w14:textId="05131420" w:rsidR="00D231A6" w:rsidRPr="00626076" w:rsidRDefault="00D231A6" w:rsidP="00D231A6">
      <w:pPr>
        <w:spacing w:after="240" w:line="240" w:lineRule="auto"/>
        <w:jc w:val="center"/>
        <w:rPr>
          <w:rFonts w:cs="Times New Roman"/>
          <w:b/>
          <w:sz w:val="28"/>
          <w:szCs w:val="20"/>
        </w:rPr>
      </w:pPr>
      <w:r w:rsidRPr="00887C43">
        <w:rPr>
          <w:rFonts w:cs="Times New Roman"/>
          <w:b/>
          <w:sz w:val="28"/>
          <w:szCs w:val="20"/>
        </w:rPr>
        <w:t xml:space="preserve">BİTKİ KORUMA BÖLÜMÜ </w:t>
      </w:r>
      <w:r w:rsidR="00626076" w:rsidRPr="00887C43">
        <w:rPr>
          <w:rFonts w:cs="Times New Roman"/>
          <w:b/>
          <w:sz w:val="28"/>
          <w:szCs w:val="20"/>
        </w:rPr>
        <w:t>202</w:t>
      </w:r>
      <w:r w:rsidR="004D3E46">
        <w:rPr>
          <w:rFonts w:cs="Times New Roman"/>
          <w:b/>
          <w:sz w:val="28"/>
          <w:szCs w:val="20"/>
        </w:rPr>
        <w:t>5</w:t>
      </w:r>
      <w:r w:rsidR="00626076" w:rsidRPr="00887C43">
        <w:rPr>
          <w:rFonts w:cs="Times New Roman"/>
          <w:b/>
          <w:sz w:val="28"/>
          <w:szCs w:val="20"/>
        </w:rPr>
        <w:t>-202</w:t>
      </w:r>
      <w:r w:rsidR="004D3E46">
        <w:rPr>
          <w:rFonts w:cs="Times New Roman"/>
          <w:b/>
          <w:sz w:val="28"/>
          <w:szCs w:val="20"/>
        </w:rPr>
        <w:t>6</w:t>
      </w:r>
      <w:r w:rsidR="00F61F34" w:rsidRPr="00887C43">
        <w:rPr>
          <w:rFonts w:cs="Times New Roman"/>
          <w:b/>
          <w:sz w:val="28"/>
          <w:szCs w:val="20"/>
        </w:rPr>
        <w:t xml:space="preserve"> </w:t>
      </w:r>
      <w:r w:rsidR="00547611" w:rsidRPr="00887C43">
        <w:rPr>
          <w:rFonts w:cs="Times New Roman"/>
          <w:b/>
          <w:sz w:val="28"/>
          <w:szCs w:val="20"/>
        </w:rPr>
        <w:t>BAHAR</w:t>
      </w:r>
      <w:r w:rsidRPr="00887C43">
        <w:rPr>
          <w:rFonts w:cs="Times New Roman"/>
          <w:b/>
          <w:sz w:val="28"/>
          <w:szCs w:val="20"/>
        </w:rPr>
        <w:t xml:space="preserve"> </w:t>
      </w:r>
      <w:r w:rsidR="00AF6322" w:rsidRPr="00887C43">
        <w:rPr>
          <w:rFonts w:cs="Times New Roman"/>
          <w:b/>
          <w:sz w:val="28"/>
          <w:szCs w:val="20"/>
        </w:rPr>
        <w:t>YARIYIL</w:t>
      </w:r>
      <w:r w:rsidR="00626076" w:rsidRPr="00887C43">
        <w:rPr>
          <w:rFonts w:cs="Times New Roman"/>
          <w:b/>
          <w:sz w:val="28"/>
          <w:szCs w:val="20"/>
        </w:rPr>
        <w:t>I</w:t>
      </w:r>
      <w:r w:rsidR="00AF6322" w:rsidRPr="00887C43">
        <w:rPr>
          <w:rFonts w:cs="Times New Roman"/>
          <w:b/>
          <w:sz w:val="28"/>
          <w:szCs w:val="20"/>
        </w:rPr>
        <w:t xml:space="preserve"> </w:t>
      </w:r>
      <w:r w:rsidR="0086225D">
        <w:rPr>
          <w:rFonts w:cs="Times New Roman"/>
          <w:b/>
          <w:sz w:val="28"/>
          <w:szCs w:val="20"/>
        </w:rPr>
        <w:t xml:space="preserve">ARA </w:t>
      </w:r>
      <w:r w:rsidRPr="00887C43">
        <w:rPr>
          <w:rFonts w:cs="Times New Roman"/>
          <w:b/>
          <w:sz w:val="28"/>
          <w:szCs w:val="20"/>
        </w:rPr>
        <w:t>SINAV PROGRAMI</w:t>
      </w:r>
    </w:p>
    <w:p w14:paraId="49DB9F5C" w14:textId="77777777" w:rsidR="005E41DE" w:rsidRPr="00626076" w:rsidRDefault="00D231A6" w:rsidP="00D231A6">
      <w:pPr>
        <w:spacing w:after="0"/>
        <w:rPr>
          <w:rFonts w:cs="Times New Roman"/>
          <w:b/>
        </w:rPr>
      </w:pPr>
      <w:r w:rsidRPr="00626076">
        <w:rPr>
          <w:rFonts w:cs="Times New Roman"/>
          <w:b/>
        </w:rPr>
        <w:t>1.</w:t>
      </w:r>
      <w:r w:rsidR="005E41DE" w:rsidRPr="00626076">
        <w:rPr>
          <w:rFonts w:cs="Times New Roman"/>
          <w:b/>
        </w:rPr>
        <w:t xml:space="preserve"> </w:t>
      </w:r>
      <w:r w:rsidRPr="00626076">
        <w:rPr>
          <w:rFonts w:cs="Times New Roman"/>
          <w:b/>
        </w:rPr>
        <w:t>S</w:t>
      </w:r>
      <w:r w:rsidR="005E41DE" w:rsidRPr="00626076">
        <w:rPr>
          <w:rFonts w:cs="Times New Roman"/>
          <w:b/>
        </w:rPr>
        <w:t>ınıf</w:t>
      </w:r>
    </w:p>
    <w:tbl>
      <w:tblPr>
        <w:tblStyle w:val="TabloKlavuzu"/>
        <w:tblW w:w="5238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1694"/>
        <w:gridCol w:w="5085"/>
        <w:gridCol w:w="1839"/>
        <w:gridCol w:w="1696"/>
        <w:gridCol w:w="2020"/>
        <w:gridCol w:w="3544"/>
      </w:tblGrid>
      <w:tr w:rsidR="00887C43" w:rsidRPr="005E41DE" w14:paraId="67D5A17B" w14:textId="77777777" w:rsidTr="005D02FE">
        <w:trPr>
          <w:trHeight w:val="157"/>
        </w:trPr>
        <w:tc>
          <w:tcPr>
            <w:tcW w:w="533" w:type="pct"/>
          </w:tcPr>
          <w:p w14:paraId="097D5CE6" w14:textId="77777777" w:rsidR="00887C43" w:rsidRPr="001E645A" w:rsidRDefault="00887C43" w:rsidP="00887C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KODU</w:t>
            </w:r>
          </w:p>
        </w:tc>
        <w:tc>
          <w:tcPr>
            <w:tcW w:w="1601" w:type="pct"/>
          </w:tcPr>
          <w:p w14:paraId="29619A2E" w14:textId="34142A22" w:rsidR="00887C43" w:rsidRPr="001E645A" w:rsidRDefault="00887C43" w:rsidP="00887C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579" w:type="pct"/>
            <w:vAlign w:val="bottom"/>
          </w:tcPr>
          <w:p w14:paraId="20649A26" w14:textId="77777777" w:rsidR="00887C43" w:rsidRPr="001E645A" w:rsidRDefault="00887C43" w:rsidP="00887C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ARİHİ</w:t>
            </w:r>
          </w:p>
        </w:tc>
        <w:tc>
          <w:tcPr>
            <w:tcW w:w="534" w:type="pct"/>
            <w:vAlign w:val="bottom"/>
          </w:tcPr>
          <w:p w14:paraId="4E7A6990" w14:textId="77777777" w:rsidR="00887C43" w:rsidRPr="001E645A" w:rsidRDefault="00887C43" w:rsidP="00887C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SAATİ</w:t>
            </w:r>
          </w:p>
        </w:tc>
        <w:tc>
          <w:tcPr>
            <w:tcW w:w="636" w:type="pct"/>
          </w:tcPr>
          <w:p w14:paraId="49309746" w14:textId="2210ADFF" w:rsidR="00887C43" w:rsidRPr="001E645A" w:rsidRDefault="00887C43" w:rsidP="00887C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YERİ </w:t>
            </w:r>
          </w:p>
        </w:tc>
        <w:tc>
          <w:tcPr>
            <w:tcW w:w="1116" w:type="pct"/>
          </w:tcPr>
          <w:p w14:paraId="682829BA" w14:textId="0BA31DE2" w:rsidR="00887C43" w:rsidRPr="001E645A" w:rsidRDefault="00887C43" w:rsidP="00887C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GÖZETMEN </w:t>
            </w:r>
          </w:p>
        </w:tc>
      </w:tr>
      <w:tr w:rsidR="007F5650" w:rsidRPr="00E44A3F" w14:paraId="58A79511" w14:textId="77777777" w:rsidTr="00F22E7F">
        <w:trPr>
          <w:trHeight w:val="327"/>
        </w:trPr>
        <w:tc>
          <w:tcPr>
            <w:tcW w:w="533" w:type="pct"/>
            <w:vAlign w:val="bottom"/>
          </w:tcPr>
          <w:p w14:paraId="09A0CE85" w14:textId="77777777" w:rsidR="007F5650" w:rsidRPr="00E44A3F" w:rsidRDefault="007F5650" w:rsidP="007F565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EF110</w:t>
            </w:r>
          </w:p>
        </w:tc>
        <w:tc>
          <w:tcPr>
            <w:tcW w:w="1601" w:type="pct"/>
          </w:tcPr>
          <w:p w14:paraId="0CDF8B00" w14:textId="77777777" w:rsidR="007F5650" w:rsidRPr="00E44A3F" w:rsidRDefault="007F5650" w:rsidP="007F565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ENFORMATİK VE BİLGİSAYAR PROGRAMLARI</w:t>
            </w:r>
          </w:p>
          <w:p w14:paraId="791F67D4" w14:textId="76E437CB" w:rsidR="007F5650" w:rsidRPr="00E44A3F" w:rsidRDefault="007F5650" w:rsidP="007F565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Dr. Ö. Ü. Sait ÜSTÜN</w:t>
            </w:r>
          </w:p>
        </w:tc>
        <w:tc>
          <w:tcPr>
            <w:tcW w:w="579" w:type="pct"/>
          </w:tcPr>
          <w:p w14:paraId="44DF33F7" w14:textId="59E7590A" w:rsidR="007F5650" w:rsidRPr="00E44A3F" w:rsidRDefault="00E44A3F" w:rsidP="007F5650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09</w:t>
            </w:r>
            <w:r w:rsidR="007F5650" w:rsidRPr="00E44A3F">
              <w:rPr>
                <w:color w:val="auto"/>
                <w:sz w:val="22"/>
              </w:rPr>
              <w:t>.0</w:t>
            </w:r>
            <w:r>
              <w:rPr>
                <w:color w:val="auto"/>
                <w:sz w:val="22"/>
              </w:rPr>
              <w:t>6</w:t>
            </w:r>
            <w:r w:rsidR="007F5650" w:rsidRPr="00E44A3F">
              <w:rPr>
                <w:color w:val="auto"/>
                <w:sz w:val="22"/>
              </w:rPr>
              <w:t>.2026</w:t>
            </w:r>
          </w:p>
        </w:tc>
        <w:tc>
          <w:tcPr>
            <w:tcW w:w="534" w:type="pct"/>
          </w:tcPr>
          <w:p w14:paraId="41D95FA0" w14:textId="268AB463" w:rsidR="007F5650" w:rsidRPr="00E44A3F" w:rsidRDefault="007F5650" w:rsidP="007F5650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 xml:space="preserve">15:00 </w:t>
            </w:r>
          </w:p>
        </w:tc>
        <w:tc>
          <w:tcPr>
            <w:tcW w:w="636" w:type="pct"/>
          </w:tcPr>
          <w:p w14:paraId="4B364F3F" w14:textId="1B837121" w:rsidR="007F5650" w:rsidRPr="00E44A3F" w:rsidRDefault="007F5650" w:rsidP="007F565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7D8B00B8" w14:textId="2B8B2330" w:rsidR="007F5650" w:rsidRPr="00E44A3F" w:rsidRDefault="007F5650" w:rsidP="007F565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sz w:val="20"/>
                <w:szCs w:val="20"/>
              </w:rPr>
              <w:t>Arş. Gör. Songül HENTEŞ</w:t>
            </w:r>
          </w:p>
        </w:tc>
      </w:tr>
      <w:tr w:rsidR="008A4DFA" w:rsidRPr="00E44A3F" w14:paraId="28E0AEA0" w14:textId="77777777" w:rsidTr="00F43138">
        <w:trPr>
          <w:trHeight w:val="264"/>
        </w:trPr>
        <w:tc>
          <w:tcPr>
            <w:tcW w:w="533" w:type="pct"/>
            <w:vAlign w:val="bottom"/>
          </w:tcPr>
          <w:p w14:paraId="300EA1B1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SS102</w:t>
            </w:r>
          </w:p>
        </w:tc>
        <w:tc>
          <w:tcPr>
            <w:tcW w:w="1601" w:type="pct"/>
          </w:tcPr>
          <w:p w14:paraId="37101794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GİRİŞİMCİLİK VE STRATEJİ (SEÇ.)</w:t>
            </w:r>
          </w:p>
          <w:p w14:paraId="3C5DC816" w14:textId="71115421" w:rsidR="008A4DFA" w:rsidRPr="00E44A3F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</w:rPr>
              <w:t>Doç. Dr. Burak AĞIR</w:t>
            </w:r>
          </w:p>
        </w:tc>
        <w:tc>
          <w:tcPr>
            <w:tcW w:w="579" w:type="pct"/>
          </w:tcPr>
          <w:p w14:paraId="74D1C416" w14:textId="1A6CCFCE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7</w:t>
            </w:r>
            <w:r w:rsidRPr="006C4E9A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2E5C86DD" w14:textId="0CFCA250" w:rsidR="008A4DFA" w:rsidRPr="00E44A3F" w:rsidRDefault="008A4DFA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>15:00</w:t>
            </w:r>
          </w:p>
        </w:tc>
        <w:tc>
          <w:tcPr>
            <w:tcW w:w="636" w:type="pct"/>
          </w:tcPr>
          <w:p w14:paraId="2EAEA454" w14:textId="1C97BADC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7CE2EE66" w14:textId="265A8EC1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sz w:val="20"/>
                <w:szCs w:val="20"/>
              </w:rPr>
              <w:t>Arş. Gör. Songül HENTEŞ</w:t>
            </w:r>
          </w:p>
        </w:tc>
      </w:tr>
      <w:tr w:rsidR="008A4DFA" w:rsidRPr="00E44A3F" w14:paraId="25E2070C" w14:textId="77777777" w:rsidTr="00E60357">
        <w:trPr>
          <w:trHeight w:val="324"/>
        </w:trPr>
        <w:tc>
          <w:tcPr>
            <w:tcW w:w="533" w:type="pct"/>
            <w:vAlign w:val="bottom"/>
          </w:tcPr>
          <w:p w14:paraId="4E97F56F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SS116</w:t>
            </w:r>
          </w:p>
        </w:tc>
        <w:tc>
          <w:tcPr>
            <w:tcW w:w="1601" w:type="pct"/>
          </w:tcPr>
          <w:p w14:paraId="6D1DE47F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İŞ GÜVENLİĞİ VE SAĞLIĞI (SEÇ.)</w:t>
            </w:r>
          </w:p>
          <w:p w14:paraId="36AF7DD7" w14:textId="57DF4E9E" w:rsidR="008A4DFA" w:rsidRPr="00E44A3F" w:rsidRDefault="008A4DFA" w:rsidP="008A4DF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</w:rPr>
              <w:t>Doç. Dr. Ferhat ÖZDEMİR</w:t>
            </w:r>
          </w:p>
        </w:tc>
        <w:tc>
          <w:tcPr>
            <w:tcW w:w="579" w:type="pct"/>
          </w:tcPr>
          <w:p w14:paraId="057B64C5" w14:textId="50F7AEAC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0</w:t>
            </w:r>
            <w:r w:rsidRPr="006C4E9A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69D58DDD" w14:textId="263D612F" w:rsidR="008A4DFA" w:rsidRPr="00E44A3F" w:rsidRDefault="008A4DFA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>13:00</w:t>
            </w:r>
          </w:p>
        </w:tc>
        <w:tc>
          <w:tcPr>
            <w:tcW w:w="636" w:type="pct"/>
          </w:tcPr>
          <w:p w14:paraId="40B04F3F" w14:textId="03E8426C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46DCF64F" w14:textId="78002ED6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sz w:val="20"/>
                <w:szCs w:val="20"/>
              </w:rPr>
              <w:t>Arş. Gör. Songül HENTEŞ</w:t>
            </w:r>
          </w:p>
        </w:tc>
      </w:tr>
      <w:tr w:rsidR="008A4DFA" w:rsidRPr="00E44A3F" w14:paraId="4EC58FFD" w14:textId="77777777" w:rsidTr="00F406FF">
        <w:trPr>
          <w:trHeight w:val="303"/>
        </w:trPr>
        <w:tc>
          <w:tcPr>
            <w:tcW w:w="533" w:type="pct"/>
            <w:vAlign w:val="bottom"/>
          </w:tcPr>
          <w:p w14:paraId="6B3522BC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TE176</w:t>
            </w:r>
          </w:p>
        </w:tc>
        <w:tc>
          <w:tcPr>
            <w:tcW w:w="1601" w:type="pct"/>
          </w:tcPr>
          <w:p w14:paraId="2A76B229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GENEL EKONOMİ</w:t>
            </w:r>
          </w:p>
          <w:p w14:paraId="70827C28" w14:textId="088786AD" w:rsidR="008A4DFA" w:rsidRPr="00E44A3F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</w:rPr>
              <w:t>Doç. Dr. Burak AĞIR</w:t>
            </w:r>
          </w:p>
        </w:tc>
        <w:tc>
          <w:tcPr>
            <w:tcW w:w="579" w:type="pct"/>
          </w:tcPr>
          <w:p w14:paraId="58E20018" w14:textId="73D4BF90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</w:t>
            </w:r>
            <w:r w:rsidRPr="006C4E9A">
              <w:rPr>
                <w:color w:val="auto"/>
                <w:sz w:val="22"/>
              </w:rPr>
              <w:t>9.06.2026</w:t>
            </w:r>
          </w:p>
        </w:tc>
        <w:tc>
          <w:tcPr>
            <w:tcW w:w="534" w:type="pct"/>
          </w:tcPr>
          <w:p w14:paraId="712A7268" w14:textId="4F841294" w:rsidR="008A4DFA" w:rsidRPr="00E44A3F" w:rsidRDefault="008A4DFA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>14:00</w:t>
            </w:r>
          </w:p>
        </w:tc>
        <w:tc>
          <w:tcPr>
            <w:tcW w:w="636" w:type="pct"/>
          </w:tcPr>
          <w:p w14:paraId="0473E9E2" w14:textId="0048DB11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6DE03E5E" w14:textId="4693FEB1" w:rsidR="008A4DFA" w:rsidRPr="00E44A3F" w:rsidRDefault="00C012C9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E44A3F" w14:paraId="6F5800A2" w14:textId="77777777" w:rsidTr="00EA1693">
        <w:trPr>
          <w:trHeight w:val="276"/>
        </w:trPr>
        <w:tc>
          <w:tcPr>
            <w:tcW w:w="533" w:type="pct"/>
          </w:tcPr>
          <w:p w14:paraId="57CD05F8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OZ102</w:t>
            </w:r>
          </w:p>
        </w:tc>
        <w:tc>
          <w:tcPr>
            <w:tcW w:w="1601" w:type="pct"/>
          </w:tcPr>
          <w:p w14:paraId="4851C20B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TÜRK DİLİ II</w:t>
            </w:r>
          </w:p>
          <w:p w14:paraId="6F6AF1B4" w14:textId="1ACCEF1F" w:rsidR="008A4DFA" w:rsidRPr="00E44A3F" w:rsidRDefault="008A4DFA" w:rsidP="008A4DF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</w:rPr>
              <w:t>Öğr. Gör. Hurşit AKBAŞ</w:t>
            </w:r>
          </w:p>
        </w:tc>
        <w:tc>
          <w:tcPr>
            <w:tcW w:w="579" w:type="pct"/>
          </w:tcPr>
          <w:p w14:paraId="74C774D5" w14:textId="6DE1A82F" w:rsidR="008A4DFA" w:rsidRPr="00E44A3F" w:rsidRDefault="001F501B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0</w:t>
            </w:r>
            <w:r w:rsidR="008A4DFA" w:rsidRPr="006C4E9A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22DA05B1" w14:textId="28C519EA" w:rsidR="008A4DFA" w:rsidRPr="00E44A3F" w:rsidRDefault="008A4DFA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>14:00</w:t>
            </w:r>
          </w:p>
        </w:tc>
        <w:tc>
          <w:tcPr>
            <w:tcW w:w="636" w:type="pct"/>
          </w:tcPr>
          <w:p w14:paraId="211929F3" w14:textId="6D7AE510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5D6B102A" w14:textId="6795141B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sz w:val="20"/>
                <w:szCs w:val="20"/>
              </w:rPr>
              <w:t>Arş. Gör. Songül HENTEŞ</w:t>
            </w:r>
            <w:r w:rsidR="00C012C9">
              <w:rPr>
                <w:sz w:val="20"/>
                <w:szCs w:val="20"/>
              </w:rPr>
              <w:t>- Rümeysa ÇAM</w:t>
            </w:r>
          </w:p>
        </w:tc>
      </w:tr>
      <w:tr w:rsidR="008A4DFA" w:rsidRPr="00E44A3F" w14:paraId="217EF9EC" w14:textId="77777777" w:rsidTr="00EA1693">
        <w:trPr>
          <w:trHeight w:val="276"/>
        </w:trPr>
        <w:tc>
          <w:tcPr>
            <w:tcW w:w="533" w:type="pct"/>
          </w:tcPr>
          <w:p w14:paraId="7D93AF69" w14:textId="0D2A7DE1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  <w:lang w:eastAsia="en-US"/>
              </w:rPr>
              <w:t>BOZ142</w:t>
            </w:r>
          </w:p>
        </w:tc>
        <w:tc>
          <w:tcPr>
            <w:tcW w:w="1601" w:type="pct"/>
          </w:tcPr>
          <w:p w14:paraId="322BD26B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  <w:lang w:eastAsia="en-US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  <w:lang w:eastAsia="en-US"/>
              </w:rPr>
              <w:t>BEDEN EĞİTİMİ II</w:t>
            </w:r>
          </w:p>
          <w:p w14:paraId="25BD5C29" w14:textId="1F424018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proofErr w:type="spellStart"/>
            <w:r w:rsidRPr="00E44A3F"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  <w:t>Dr.Ö.Ü</w:t>
            </w:r>
            <w:proofErr w:type="spellEnd"/>
            <w:r w:rsidRPr="00E44A3F"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  <w:t>. Tayfun KARA</w:t>
            </w:r>
          </w:p>
        </w:tc>
        <w:tc>
          <w:tcPr>
            <w:tcW w:w="579" w:type="pct"/>
          </w:tcPr>
          <w:p w14:paraId="6C856509" w14:textId="3635A500" w:rsidR="008A4DFA" w:rsidRPr="00E44A3F" w:rsidRDefault="001F501B" w:rsidP="008A4DFA">
            <w:pPr>
              <w:spacing w:after="0" w:line="240" w:lineRule="auto"/>
              <w:rPr>
                <w:color w:val="auto"/>
                <w:sz w:val="22"/>
              </w:rPr>
            </w:pPr>
            <w:r>
              <w:rPr>
                <w:color w:val="auto"/>
                <w:sz w:val="22"/>
              </w:rPr>
              <w:t>15</w:t>
            </w:r>
            <w:r w:rsidR="008A4DFA" w:rsidRPr="00C2745B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548209CC" w14:textId="341F4833" w:rsidR="008A4DFA" w:rsidRPr="00E44A3F" w:rsidRDefault="008A4DFA" w:rsidP="008A4DFA">
            <w:pPr>
              <w:spacing w:after="0" w:line="240" w:lineRule="auto"/>
              <w:jc w:val="center"/>
              <w:rPr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>09:</w:t>
            </w:r>
            <w:r w:rsidR="001F501B">
              <w:rPr>
                <w:color w:val="auto"/>
                <w:sz w:val="22"/>
              </w:rPr>
              <w:t>00</w:t>
            </w:r>
          </w:p>
        </w:tc>
        <w:tc>
          <w:tcPr>
            <w:tcW w:w="636" w:type="pct"/>
          </w:tcPr>
          <w:p w14:paraId="1BBEB6F2" w14:textId="0B7491E0" w:rsidR="008A4DFA" w:rsidRPr="00E44A3F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116" w:type="pct"/>
          </w:tcPr>
          <w:p w14:paraId="7E7D219A" w14:textId="725AB779" w:rsidR="008A4DFA" w:rsidRPr="00E44A3F" w:rsidRDefault="008A4DFA" w:rsidP="008A4DFA">
            <w:pPr>
              <w:spacing w:after="0" w:line="240" w:lineRule="auto"/>
              <w:rPr>
                <w:sz w:val="20"/>
                <w:szCs w:val="20"/>
              </w:rPr>
            </w:pPr>
            <w:r w:rsidRPr="00E44A3F">
              <w:rPr>
                <w:sz w:val="20"/>
                <w:szCs w:val="20"/>
              </w:rPr>
              <w:t>Arş. Gör. Songül HENTEŞ</w:t>
            </w:r>
          </w:p>
        </w:tc>
      </w:tr>
      <w:tr w:rsidR="008A4DFA" w:rsidRPr="00E44A3F" w14:paraId="55B8059D" w14:textId="77777777" w:rsidTr="00C44DCE">
        <w:trPr>
          <w:trHeight w:val="255"/>
        </w:trPr>
        <w:tc>
          <w:tcPr>
            <w:tcW w:w="533" w:type="pct"/>
            <w:vAlign w:val="bottom"/>
          </w:tcPr>
          <w:p w14:paraId="1E1D3DD7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OZ104</w:t>
            </w:r>
          </w:p>
        </w:tc>
        <w:tc>
          <w:tcPr>
            <w:tcW w:w="1601" w:type="pct"/>
          </w:tcPr>
          <w:p w14:paraId="1E04E0D4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ATATÜRK İLKELERİ VE İNKİLAP TARİHİ II</w:t>
            </w:r>
          </w:p>
          <w:p w14:paraId="62DA25AA" w14:textId="109038F0" w:rsidR="008A4DFA" w:rsidRPr="00E44A3F" w:rsidRDefault="008A4DFA" w:rsidP="008A4DF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</w:rPr>
              <w:t>Öğr. Gör. Kemal ÇAKMAK</w:t>
            </w:r>
          </w:p>
        </w:tc>
        <w:tc>
          <w:tcPr>
            <w:tcW w:w="579" w:type="pct"/>
          </w:tcPr>
          <w:p w14:paraId="65E3CC50" w14:textId="26A954E8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 w:rsidRPr="00C2745B">
              <w:rPr>
                <w:color w:val="auto"/>
                <w:sz w:val="22"/>
              </w:rPr>
              <w:t>0</w:t>
            </w:r>
            <w:r w:rsidR="00751C9F">
              <w:rPr>
                <w:color w:val="auto"/>
                <w:sz w:val="22"/>
              </w:rPr>
              <w:t>8</w:t>
            </w:r>
            <w:r w:rsidRPr="00C2745B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6F2205EE" w14:textId="1E7A2E11" w:rsidR="008A4DFA" w:rsidRPr="00E44A3F" w:rsidRDefault="008A4DFA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>14:00</w:t>
            </w:r>
          </w:p>
        </w:tc>
        <w:tc>
          <w:tcPr>
            <w:tcW w:w="636" w:type="pct"/>
          </w:tcPr>
          <w:p w14:paraId="074A78BF" w14:textId="1EB2945B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4F06DF79" w14:textId="701944D0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sz w:val="20"/>
                <w:szCs w:val="20"/>
              </w:rPr>
              <w:t>Arş. Gör. Songül HENTEŞ</w:t>
            </w:r>
            <w:r w:rsidR="00C012C9">
              <w:rPr>
                <w:sz w:val="20"/>
                <w:szCs w:val="20"/>
              </w:rPr>
              <w:t>- Rümeysa ÇAM</w:t>
            </w:r>
          </w:p>
        </w:tc>
      </w:tr>
      <w:tr w:rsidR="008A4DFA" w:rsidRPr="00E44A3F" w14:paraId="6C46A89A" w14:textId="77777777" w:rsidTr="007B6EE3">
        <w:trPr>
          <w:trHeight w:val="280"/>
        </w:trPr>
        <w:tc>
          <w:tcPr>
            <w:tcW w:w="533" w:type="pct"/>
          </w:tcPr>
          <w:p w14:paraId="0FBC3E04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BSM106</w:t>
            </w:r>
          </w:p>
        </w:tc>
        <w:tc>
          <w:tcPr>
            <w:tcW w:w="1601" w:type="pct"/>
          </w:tcPr>
          <w:p w14:paraId="7888B3BA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METEOROLOJİ</w:t>
            </w:r>
          </w:p>
          <w:p w14:paraId="43A3DB19" w14:textId="0C6FEFB9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Prof. Dr. Hasan DEĞİRMENCİ</w:t>
            </w:r>
          </w:p>
        </w:tc>
        <w:tc>
          <w:tcPr>
            <w:tcW w:w="579" w:type="pct"/>
          </w:tcPr>
          <w:p w14:paraId="0019180A" w14:textId="01209E2C" w:rsidR="008A4DFA" w:rsidRPr="00E44A3F" w:rsidRDefault="00751C9F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5</w:t>
            </w:r>
            <w:r w:rsidR="008A4DFA" w:rsidRPr="00C2745B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5DBBF5D2" w14:textId="392FA2CF" w:rsidR="008A4DFA" w:rsidRPr="00E44A3F" w:rsidRDefault="008A4DFA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>16:00</w:t>
            </w:r>
          </w:p>
        </w:tc>
        <w:tc>
          <w:tcPr>
            <w:tcW w:w="636" w:type="pct"/>
          </w:tcPr>
          <w:p w14:paraId="0ED2705B" w14:textId="43F23AC1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3A2D05DC" w14:textId="5FF8C88E" w:rsidR="008A4DFA" w:rsidRPr="00E44A3F" w:rsidRDefault="00C012C9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E44A3F" w14:paraId="666CEF6C" w14:textId="77777777" w:rsidTr="004B362E">
        <w:trPr>
          <w:trHeight w:val="238"/>
        </w:trPr>
        <w:tc>
          <w:tcPr>
            <w:tcW w:w="533" w:type="pct"/>
            <w:vAlign w:val="bottom"/>
          </w:tcPr>
          <w:p w14:paraId="6DBF1A6C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OZ122</w:t>
            </w:r>
          </w:p>
        </w:tc>
        <w:tc>
          <w:tcPr>
            <w:tcW w:w="1601" w:type="pct"/>
          </w:tcPr>
          <w:p w14:paraId="7CAED77A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İNGİLİZCE II</w:t>
            </w:r>
          </w:p>
          <w:p w14:paraId="57659273" w14:textId="10B1FFCF" w:rsidR="008A4DFA" w:rsidRPr="00E44A3F" w:rsidRDefault="008A4DFA" w:rsidP="008A4DF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44A3F">
              <w:rPr>
                <w:rFonts w:ascii="Arial" w:hAnsi="Arial" w:cs="Arial"/>
                <w:color w:val="000000"/>
                <w:sz w:val="18"/>
                <w:szCs w:val="18"/>
              </w:rPr>
              <w:t>Öğr. Gör. Nazan ERDAŞ</w:t>
            </w:r>
          </w:p>
        </w:tc>
        <w:tc>
          <w:tcPr>
            <w:tcW w:w="579" w:type="pct"/>
          </w:tcPr>
          <w:p w14:paraId="6EB0314C" w14:textId="5E8C9D4F" w:rsidR="008A4DFA" w:rsidRPr="00E44A3F" w:rsidRDefault="00751C9F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7</w:t>
            </w:r>
            <w:r w:rsidR="008A4DFA" w:rsidRPr="00C2745B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7860238C" w14:textId="479D59C5" w:rsidR="008A4DFA" w:rsidRPr="00E44A3F" w:rsidRDefault="008A4DFA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>10:00</w:t>
            </w:r>
          </w:p>
        </w:tc>
        <w:tc>
          <w:tcPr>
            <w:tcW w:w="636" w:type="pct"/>
          </w:tcPr>
          <w:p w14:paraId="1B40A447" w14:textId="3EC4D3D5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19EAF95C" w14:textId="27A1044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sz w:val="20"/>
                <w:szCs w:val="20"/>
              </w:rPr>
              <w:t xml:space="preserve">Arş. Gör. Songül HENTEŞ </w:t>
            </w:r>
          </w:p>
        </w:tc>
      </w:tr>
      <w:tr w:rsidR="008A4DFA" w:rsidRPr="00E44A3F" w14:paraId="7ED2C4C0" w14:textId="77777777" w:rsidTr="008F594E">
        <w:trPr>
          <w:trHeight w:val="177"/>
        </w:trPr>
        <w:tc>
          <w:tcPr>
            <w:tcW w:w="533" w:type="pct"/>
            <w:vAlign w:val="bottom"/>
          </w:tcPr>
          <w:p w14:paraId="7C29FA7E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ZF114</w:t>
            </w:r>
          </w:p>
        </w:tc>
        <w:tc>
          <w:tcPr>
            <w:tcW w:w="1601" w:type="pct"/>
          </w:tcPr>
          <w:p w14:paraId="53C7F1AB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EKOLOJİ</w:t>
            </w:r>
          </w:p>
          <w:p w14:paraId="717BA211" w14:textId="388F14D3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Prof. Dr. M. Murat ASLAN</w:t>
            </w:r>
          </w:p>
        </w:tc>
        <w:tc>
          <w:tcPr>
            <w:tcW w:w="579" w:type="pct"/>
          </w:tcPr>
          <w:p w14:paraId="2F054E67" w14:textId="1C096B64" w:rsidR="008A4DFA" w:rsidRPr="00E44A3F" w:rsidRDefault="00751C9F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2</w:t>
            </w:r>
            <w:r w:rsidR="008A4DFA" w:rsidRPr="00C2745B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799D925E" w14:textId="30C04A88" w:rsidR="008A4DFA" w:rsidRPr="00E44A3F" w:rsidRDefault="00751C9F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1</w:t>
            </w:r>
            <w:r w:rsidR="008A4DFA" w:rsidRPr="00E44A3F">
              <w:rPr>
                <w:color w:val="auto"/>
                <w:sz w:val="22"/>
              </w:rPr>
              <w:t>:00</w:t>
            </w:r>
          </w:p>
        </w:tc>
        <w:tc>
          <w:tcPr>
            <w:tcW w:w="636" w:type="pct"/>
          </w:tcPr>
          <w:p w14:paraId="2D050EE5" w14:textId="1FFF646D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36192CA7" w14:textId="47D504B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sz w:val="20"/>
                <w:szCs w:val="20"/>
              </w:rPr>
              <w:t>Kevser SABANCI- Zehra Sena GÖZÜBENLİ</w:t>
            </w:r>
          </w:p>
        </w:tc>
      </w:tr>
      <w:tr w:rsidR="008A4DFA" w:rsidRPr="00E44A3F" w14:paraId="42E65BB9" w14:textId="77777777" w:rsidTr="00FA43CE">
        <w:trPr>
          <w:trHeight w:val="347"/>
        </w:trPr>
        <w:tc>
          <w:tcPr>
            <w:tcW w:w="533" w:type="pct"/>
            <w:vAlign w:val="bottom"/>
          </w:tcPr>
          <w:p w14:paraId="76D301E4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ZF110</w:t>
            </w:r>
          </w:p>
        </w:tc>
        <w:tc>
          <w:tcPr>
            <w:tcW w:w="1601" w:type="pct"/>
          </w:tcPr>
          <w:p w14:paraId="590D7C91" w14:textId="77777777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 xml:space="preserve">ZOOLOJİ II </w:t>
            </w:r>
          </w:p>
          <w:p w14:paraId="17FC89AE" w14:textId="7570B066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Prof. Dr. Ramazan ÇETİNTAŞ</w:t>
            </w:r>
          </w:p>
        </w:tc>
        <w:tc>
          <w:tcPr>
            <w:tcW w:w="579" w:type="pct"/>
          </w:tcPr>
          <w:p w14:paraId="4E3AA9CF" w14:textId="36D6C1C9" w:rsidR="008A4DFA" w:rsidRPr="00E44A3F" w:rsidRDefault="00DE590F" w:rsidP="008A4DFA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5</w:t>
            </w:r>
            <w:r w:rsidR="008A4DFA" w:rsidRPr="00C2745B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3B913C9F" w14:textId="24A3D471" w:rsidR="008A4DFA" w:rsidRPr="00E44A3F" w:rsidRDefault="008A4DFA" w:rsidP="008A4DFA">
            <w:pPr>
              <w:spacing w:after="0" w:line="240" w:lineRule="auto"/>
              <w:jc w:val="center"/>
              <w:rPr>
                <w:rFonts w:cs="Times New Roman"/>
                <w:color w:val="auto"/>
                <w:sz w:val="22"/>
              </w:rPr>
            </w:pPr>
            <w:r w:rsidRPr="00E44A3F">
              <w:rPr>
                <w:color w:val="auto"/>
                <w:sz w:val="22"/>
              </w:rPr>
              <w:t>10:00</w:t>
            </w:r>
          </w:p>
        </w:tc>
        <w:tc>
          <w:tcPr>
            <w:tcW w:w="636" w:type="pct"/>
          </w:tcPr>
          <w:p w14:paraId="4DCF721B" w14:textId="23BC7F78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2A59678D" w14:textId="6236FD66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sz w:val="20"/>
                <w:szCs w:val="20"/>
              </w:rPr>
              <w:t xml:space="preserve">Arş. Gör. Songül HENTEŞ </w:t>
            </w:r>
            <w:r w:rsidR="00E74466">
              <w:rPr>
                <w:sz w:val="20"/>
                <w:szCs w:val="20"/>
              </w:rPr>
              <w:t>-</w:t>
            </w:r>
            <w:r w:rsidR="00E74466" w:rsidRPr="00321F71">
              <w:rPr>
                <w:sz w:val="20"/>
                <w:szCs w:val="20"/>
              </w:rPr>
              <w:t>Ahmet Erkan CEYHAN</w:t>
            </w:r>
          </w:p>
        </w:tc>
      </w:tr>
      <w:tr w:rsidR="00DE590F" w:rsidRPr="00C9738F" w14:paraId="6037F6B1" w14:textId="77777777" w:rsidTr="003E199A">
        <w:trPr>
          <w:trHeight w:val="114"/>
        </w:trPr>
        <w:tc>
          <w:tcPr>
            <w:tcW w:w="533" w:type="pct"/>
            <w:vAlign w:val="bottom"/>
          </w:tcPr>
          <w:p w14:paraId="1A599755" w14:textId="77777777" w:rsidR="00DE590F" w:rsidRPr="00E44A3F" w:rsidRDefault="00DE590F" w:rsidP="00DE590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BSS118</w:t>
            </w:r>
          </w:p>
          <w:p w14:paraId="7A0F6A86" w14:textId="77777777" w:rsidR="00DE590F" w:rsidRPr="00E44A3F" w:rsidRDefault="00DE590F" w:rsidP="00DE590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</w:p>
        </w:tc>
        <w:tc>
          <w:tcPr>
            <w:tcW w:w="1601" w:type="pct"/>
          </w:tcPr>
          <w:p w14:paraId="2103B849" w14:textId="77777777" w:rsidR="00DE590F" w:rsidRPr="00E44A3F" w:rsidRDefault="00DE590F" w:rsidP="00DE590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cs="Times New Roman"/>
                <w:color w:val="000000"/>
                <w:sz w:val="22"/>
                <w:szCs w:val="20"/>
              </w:rPr>
              <w:t>GİRİŞİMCİLİK VE KARİYER PLANLAMA (SEÇ.)</w:t>
            </w:r>
          </w:p>
          <w:p w14:paraId="3C767DEE" w14:textId="38BF9788" w:rsidR="00DE590F" w:rsidRPr="00E44A3F" w:rsidRDefault="00DE590F" w:rsidP="00DE590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ascii="Arial" w:hAnsi="Arial" w:cs="Arial"/>
                <w:color w:val="000000"/>
                <w:sz w:val="20"/>
                <w:szCs w:val="20"/>
              </w:rPr>
              <w:t>Doç. Dr. Burak AĞIR</w:t>
            </w:r>
            <w:r w:rsidRPr="00E44A3F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</w:p>
        </w:tc>
        <w:tc>
          <w:tcPr>
            <w:tcW w:w="579" w:type="pct"/>
          </w:tcPr>
          <w:p w14:paraId="28C9F8FE" w14:textId="4DAEFBD2" w:rsidR="00DE590F" w:rsidRPr="00E44A3F" w:rsidRDefault="00DE590F" w:rsidP="00DE590F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7</w:t>
            </w:r>
            <w:r w:rsidRPr="006C4E9A">
              <w:rPr>
                <w:color w:val="auto"/>
                <w:sz w:val="22"/>
              </w:rPr>
              <w:t>.06.2026</w:t>
            </w:r>
          </w:p>
        </w:tc>
        <w:tc>
          <w:tcPr>
            <w:tcW w:w="534" w:type="pct"/>
          </w:tcPr>
          <w:p w14:paraId="30ED3E47" w14:textId="653635D3" w:rsidR="00DE590F" w:rsidRPr="00E44A3F" w:rsidRDefault="009D073D" w:rsidP="00DE590F">
            <w:pPr>
              <w:spacing w:after="0" w:line="240" w:lineRule="auto"/>
              <w:rPr>
                <w:rFonts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 xml:space="preserve">      </w:t>
            </w:r>
            <w:r w:rsidR="00DE590F" w:rsidRPr="00E44A3F">
              <w:rPr>
                <w:color w:val="auto"/>
                <w:sz w:val="22"/>
              </w:rPr>
              <w:t>15:00</w:t>
            </w:r>
          </w:p>
        </w:tc>
        <w:tc>
          <w:tcPr>
            <w:tcW w:w="636" w:type="pct"/>
          </w:tcPr>
          <w:p w14:paraId="187AE5BD" w14:textId="1172D837" w:rsidR="00DE590F" w:rsidRPr="00E44A3F" w:rsidRDefault="00DE590F" w:rsidP="00DE590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116" w:type="pct"/>
          </w:tcPr>
          <w:p w14:paraId="3DCC4320" w14:textId="2D76DAAD" w:rsidR="00DE590F" w:rsidRPr="00E44A3F" w:rsidRDefault="00DE590F" w:rsidP="00DE590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E44A3F">
              <w:rPr>
                <w:sz w:val="20"/>
                <w:szCs w:val="20"/>
              </w:rPr>
              <w:t>Arş. Gör. Songül HENTEŞ</w:t>
            </w:r>
          </w:p>
        </w:tc>
      </w:tr>
    </w:tbl>
    <w:p w14:paraId="2E5D4F8C" w14:textId="77777777" w:rsidR="00126444" w:rsidRDefault="00126444" w:rsidP="00D231A6">
      <w:pPr>
        <w:spacing w:before="240" w:after="0"/>
        <w:rPr>
          <w:rFonts w:cs="Times New Roman"/>
          <w:b/>
          <w:szCs w:val="24"/>
        </w:rPr>
      </w:pPr>
    </w:p>
    <w:p w14:paraId="334CA011" w14:textId="77777777" w:rsidR="00126444" w:rsidRDefault="00126444" w:rsidP="00D231A6">
      <w:pPr>
        <w:spacing w:before="240" w:after="0"/>
        <w:rPr>
          <w:rFonts w:cs="Times New Roman"/>
          <w:b/>
          <w:szCs w:val="24"/>
        </w:rPr>
      </w:pPr>
    </w:p>
    <w:p w14:paraId="31FFD1D0" w14:textId="77777777" w:rsidR="00140402" w:rsidRDefault="00140402" w:rsidP="00D231A6">
      <w:pPr>
        <w:spacing w:before="240" w:after="0"/>
        <w:rPr>
          <w:rFonts w:cs="Times New Roman"/>
          <w:b/>
          <w:szCs w:val="24"/>
        </w:rPr>
      </w:pPr>
    </w:p>
    <w:p w14:paraId="61EB9570" w14:textId="77777777" w:rsidR="007F5650" w:rsidRDefault="007F5650" w:rsidP="00D231A6">
      <w:pPr>
        <w:spacing w:before="240" w:after="0"/>
        <w:rPr>
          <w:rFonts w:cs="Times New Roman"/>
          <w:b/>
          <w:szCs w:val="24"/>
        </w:rPr>
      </w:pPr>
    </w:p>
    <w:p w14:paraId="5714AAC1" w14:textId="77777777" w:rsidR="007F5650" w:rsidRDefault="007F5650" w:rsidP="00D231A6">
      <w:pPr>
        <w:spacing w:before="240" w:after="0"/>
        <w:rPr>
          <w:rFonts w:cs="Times New Roman"/>
          <w:b/>
          <w:szCs w:val="24"/>
        </w:rPr>
      </w:pPr>
    </w:p>
    <w:p w14:paraId="1202DF74" w14:textId="77777777" w:rsidR="00140402" w:rsidRDefault="00140402" w:rsidP="00D231A6">
      <w:pPr>
        <w:spacing w:before="240" w:after="0"/>
        <w:rPr>
          <w:rFonts w:cs="Times New Roman"/>
          <w:b/>
          <w:szCs w:val="24"/>
        </w:rPr>
      </w:pPr>
    </w:p>
    <w:p w14:paraId="5DFFDCDC" w14:textId="4CC16BAD" w:rsidR="00A62638" w:rsidRPr="00803714" w:rsidRDefault="00D231A6" w:rsidP="00D231A6">
      <w:pPr>
        <w:spacing w:before="240" w:after="0"/>
        <w:rPr>
          <w:rFonts w:cs="Times New Roman"/>
          <w:b/>
          <w:szCs w:val="24"/>
        </w:rPr>
      </w:pPr>
      <w:r w:rsidRPr="00803714">
        <w:rPr>
          <w:rFonts w:cs="Times New Roman"/>
          <w:b/>
          <w:szCs w:val="24"/>
        </w:rPr>
        <w:t>2. Sınıf</w:t>
      </w:r>
    </w:p>
    <w:tbl>
      <w:tblPr>
        <w:tblStyle w:val="TabloKlavuzu"/>
        <w:tblW w:w="5191" w:type="pct"/>
        <w:tblInd w:w="-318" w:type="dxa"/>
        <w:tblLook w:val="04A0" w:firstRow="1" w:lastRow="0" w:firstColumn="1" w:lastColumn="0" w:noHBand="0" w:noVBand="1"/>
      </w:tblPr>
      <w:tblGrid>
        <w:gridCol w:w="1555"/>
        <w:gridCol w:w="5250"/>
        <w:gridCol w:w="1611"/>
        <w:gridCol w:w="1709"/>
        <w:gridCol w:w="2212"/>
        <w:gridCol w:w="3399"/>
      </w:tblGrid>
      <w:tr w:rsidR="00126444" w:rsidRPr="005E41DE" w14:paraId="08B2D4D6" w14:textId="77777777" w:rsidTr="005D02FE">
        <w:trPr>
          <w:trHeight w:val="256"/>
        </w:trPr>
        <w:tc>
          <w:tcPr>
            <w:tcW w:w="494" w:type="pct"/>
          </w:tcPr>
          <w:p w14:paraId="3BC8C7BA" w14:textId="77777777" w:rsidR="00126444" w:rsidRPr="00D618F7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KODU</w:t>
            </w:r>
          </w:p>
        </w:tc>
        <w:tc>
          <w:tcPr>
            <w:tcW w:w="1668" w:type="pct"/>
          </w:tcPr>
          <w:p w14:paraId="20A30250" w14:textId="3F4CCD26" w:rsidR="00126444" w:rsidRPr="00D618F7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512" w:type="pct"/>
            <w:vAlign w:val="bottom"/>
          </w:tcPr>
          <w:p w14:paraId="289C8570" w14:textId="08FF3894" w:rsidR="00126444" w:rsidRPr="00E44A3F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E44A3F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ARİHİ</w:t>
            </w:r>
          </w:p>
        </w:tc>
        <w:tc>
          <w:tcPr>
            <w:tcW w:w="543" w:type="pct"/>
            <w:vAlign w:val="bottom"/>
          </w:tcPr>
          <w:p w14:paraId="17B7F361" w14:textId="6747D210" w:rsidR="00126444" w:rsidRPr="00D618F7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SAATİ</w:t>
            </w:r>
          </w:p>
        </w:tc>
        <w:tc>
          <w:tcPr>
            <w:tcW w:w="703" w:type="pct"/>
          </w:tcPr>
          <w:p w14:paraId="070093FA" w14:textId="033786A4" w:rsidR="00126444" w:rsidRPr="00D618F7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YERİ </w:t>
            </w:r>
          </w:p>
        </w:tc>
        <w:tc>
          <w:tcPr>
            <w:tcW w:w="1080" w:type="pct"/>
          </w:tcPr>
          <w:p w14:paraId="3C399917" w14:textId="7C11E9A2" w:rsidR="00126444" w:rsidRPr="00D618F7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GÖZETMEN </w:t>
            </w:r>
          </w:p>
        </w:tc>
      </w:tr>
      <w:tr w:rsidR="008A4DFA" w:rsidRPr="005E41DE" w14:paraId="7E00A031" w14:textId="77777777" w:rsidTr="000C4E8B">
        <w:trPr>
          <w:trHeight w:val="583"/>
        </w:trPr>
        <w:tc>
          <w:tcPr>
            <w:tcW w:w="494" w:type="pct"/>
            <w:vAlign w:val="bottom"/>
          </w:tcPr>
          <w:p w14:paraId="4F9BC22D" w14:textId="77777777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2</w:t>
            </w:r>
          </w:p>
        </w:tc>
        <w:tc>
          <w:tcPr>
            <w:tcW w:w="1668" w:type="pct"/>
          </w:tcPr>
          <w:p w14:paraId="2904CC49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ENTOMOLOJİ</w:t>
            </w:r>
          </w:p>
          <w:p w14:paraId="2575072D" w14:textId="381DC458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Hasan TUNAZ</w:t>
            </w:r>
          </w:p>
        </w:tc>
        <w:tc>
          <w:tcPr>
            <w:tcW w:w="512" w:type="pct"/>
          </w:tcPr>
          <w:p w14:paraId="15A10020" w14:textId="52524B68" w:rsidR="008A4DFA" w:rsidRPr="00E44A3F" w:rsidRDefault="00DE590F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1</w:t>
            </w:r>
            <w:r w:rsidR="008A4DFA" w:rsidRPr="00297EF5">
              <w:rPr>
                <w:color w:val="auto"/>
                <w:sz w:val="22"/>
              </w:rPr>
              <w:t>.06.2026</w:t>
            </w:r>
          </w:p>
        </w:tc>
        <w:tc>
          <w:tcPr>
            <w:tcW w:w="543" w:type="pct"/>
          </w:tcPr>
          <w:p w14:paraId="5C8E76A2" w14:textId="58D31F1A" w:rsidR="008A4DFA" w:rsidRPr="004D3E46" w:rsidRDefault="00DE590F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6</w:t>
            </w:r>
            <w:r w:rsidR="008A4DFA" w:rsidRPr="004D3E46">
              <w:rPr>
                <w:color w:val="auto"/>
                <w:sz w:val="22"/>
              </w:rPr>
              <w:t>:00</w:t>
            </w:r>
          </w:p>
        </w:tc>
        <w:tc>
          <w:tcPr>
            <w:tcW w:w="703" w:type="pct"/>
            <w:vAlign w:val="bottom"/>
          </w:tcPr>
          <w:p w14:paraId="606A08BB" w14:textId="6CEC5D69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80" w:type="pct"/>
          </w:tcPr>
          <w:p w14:paraId="5EDDCCA4" w14:textId="2CFCEFFA" w:rsidR="008A4DFA" w:rsidRPr="00321F71" w:rsidRDefault="008A4DFA" w:rsidP="008A4DFA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5E41DE" w14:paraId="2A9D22DA" w14:textId="77777777" w:rsidTr="005D02FE">
        <w:trPr>
          <w:trHeight w:val="508"/>
        </w:trPr>
        <w:tc>
          <w:tcPr>
            <w:tcW w:w="494" w:type="pct"/>
            <w:vAlign w:val="bottom"/>
          </w:tcPr>
          <w:p w14:paraId="3B272FCC" w14:textId="1DB46054" w:rsidR="008A4DFA" w:rsidRPr="00BB27C8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2</w:t>
            </w:r>
          </w:p>
        </w:tc>
        <w:tc>
          <w:tcPr>
            <w:tcW w:w="1668" w:type="pct"/>
          </w:tcPr>
          <w:p w14:paraId="6B1E6DDC" w14:textId="77777777" w:rsidR="008A4DFA" w:rsidRDefault="008A4DFA" w:rsidP="008A4DFA">
            <w:pPr>
              <w:spacing w:after="0" w:line="240" w:lineRule="auto"/>
              <w:contextualSpacing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AHÇE BİTKİLERİ (SEÇ)</w:t>
            </w:r>
          </w:p>
          <w:p w14:paraId="69618025" w14:textId="755C25AE" w:rsidR="008A4DFA" w:rsidRPr="00E06252" w:rsidRDefault="008A4DFA" w:rsidP="008A4DFA">
            <w:pPr>
              <w:spacing w:after="0" w:line="240" w:lineRule="auto"/>
              <w:contextualSpacing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İsmail GÜVENÇ</w:t>
            </w:r>
            <w:r>
              <w:rPr>
                <w:rFonts w:cs="Times New Roman"/>
                <w:color w:val="000000"/>
                <w:sz w:val="22"/>
              </w:rPr>
              <w:t>-</w:t>
            </w:r>
            <w:r w:rsidRPr="00D618F7">
              <w:rPr>
                <w:rFonts w:cs="Times New Roman"/>
                <w:color w:val="000000"/>
                <w:sz w:val="22"/>
              </w:rPr>
              <w:t>Dr. Ö. Ü. Turhan YILMAZ</w:t>
            </w:r>
          </w:p>
        </w:tc>
        <w:tc>
          <w:tcPr>
            <w:tcW w:w="512" w:type="pct"/>
          </w:tcPr>
          <w:p w14:paraId="5C7DFFE1" w14:textId="26493A9D" w:rsidR="008A4DFA" w:rsidRPr="00E44A3F" w:rsidRDefault="00251FDF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5</w:t>
            </w:r>
            <w:r w:rsidR="008A4DFA" w:rsidRPr="00297EF5">
              <w:rPr>
                <w:color w:val="auto"/>
                <w:sz w:val="22"/>
              </w:rPr>
              <w:t>.06.2026</w:t>
            </w:r>
          </w:p>
        </w:tc>
        <w:tc>
          <w:tcPr>
            <w:tcW w:w="543" w:type="pct"/>
          </w:tcPr>
          <w:p w14:paraId="68CE3EEA" w14:textId="6651289B" w:rsidR="008A4DFA" w:rsidRPr="004D3E46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4D3E46">
              <w:rPr>
                <w:color w:val="auto"/>
                <w:sz w:val="22"/>
              </w:rPr>
              <w:t>13:00</w:t>
            </w:r>
          </w:p>
        </w:tc>
        <w:tc>
          <w:tcPr>
            <w:tcW w:w="703" w:type="pct"/>
          </w:tcPr>
          <w:p w14:paraId="6CEE2DFC" w14:textId="485264E8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80" w:type="pct"/>
          </w:tcPr>
          <w:p w14:paraId="7708E098" w14:textId="74BEE197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 w:rsidR="000218BF">
              <w:rPr>
                <w:sz w:val="20"/>
                <w:szCs w:val="20"/>
              </w:rPr>
              <w:t xml:space="preserve"> </w:t>
            </w:r>
          </w:p>
        </w:tc>
      </w:tr>
      <w:tr w:rsidR="008A4DFA" w:rsidRPr="005E41DE" w14:paraId="6D6C0943" w14:textId="77777777" w:rsidTr="005D02FE">
        <w:trPr>
          <w:trHeight w:val="185"/>
        </w:trPr>
        <w:tc>
          <w:tcPr>
            <w:tcW w:w="494" w:type="pct"/>
          </w:tcPr>
          <w:p w14:paraId="28025249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14:paraId="694ED3F1" w14:textId="188456CA" w:rsidR="008A4DFA" w:rsidRPr="00D618F7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22</w:t>
            </w:r>
          </w:p>
        </w:tc>
        <w:tc>
          <w:tcPr>
            <w:tcW w:w="1668" w:type="pct"/>
          </w:tcPr>
          <w:p w14:paraId="3786DF77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ARAŞTIRMA VE DENEME METOTLARI (SEÇ)</w:t>
            </w:r>
          </w:p>
          <w:p w14:paraId="1025C116" w14:textId="4C37B73D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Mustafa ŞAHİN</w:t>
            </w:r>
          </w:p>
        </w:tc>
        <w:tc>
          <w:tcPr>
            <w:tcW w:w="512" w:type="pct"/>
          </w:tcPr>
          <w:p w14:paraId="136D1820" w14:textId="6D8FBF9D" w:rsidR="008A4DFA" w:rsidRPr="00E44A3F" w:rsidRDefault="00251FDF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color w:val="auto"/>
                <w:sz w:val="22"/>
              </w:rPr>
              <w:t>16</w:t>
            </w:r>
            <w:r w:rsidR="008A4DFA" w:rsidRPr="00297EF5">
              <w:rPr>
                <w:color w:val="auto"/>
                <w:sz w:val="22"/>
              </w:rPr>
              <w:t>.06.2026</w:t>
            </w:r>
          </w:p>
        </w:tc>
        <w:tc>
          <w:tcPr>
            <w:tcW w:w="543" w:type="pct"/>
          </w:tcPr>
          <w:p w14:paraId="5B4340C4" w14:textId="07CC945D" w:rsidR="008A4DFA" w:rsidRPr="004D3E46" w:rsidRDefault="008A4DFA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4D3E46">
              <w:rPr>
                <w:color w:val="auto"/>
                <w:sz w:val="22"/>
              </w:rPr>
              <w:t>1</w:t>
            </w:r>
            <w:r w:rsidR="00251FDF">
              <w:rPr>
                <w:color w:val="auto"/>
                <w:sz w:val="22"/>
              </w:rPr>
              <w:t>5</w:t>
            </w:r>
            <w:r w:rsidRPr="004D3E46">
              <w:rPr>
                <w:color w:val="auto"/>
                <w:sz w:val="22"/>
              </w:rPr>
              <w:t>:00</w:t>
            </w:r>
          </w:p>
        </w:tc>
        <w:tc>
          <w:tcPr>
            <w:tcW w:w="703" w:type="pct"/>
          </w:tcPr>
          <w:p w14:paraId="3E18816F" w14:textId="46BAD0E6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80" w:type="pct"/>
          </w:tcPr>
          <w:p w14:paraId="4D2A5E2F" w14:textId="6B2D7EE7" w:rsidR="008A4DFA" w:rsidRPr="00D618F7" w:rsidRDefault="00C012C9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5E41DE" w14:paraId="26D26C4B" w14:textId="77777777" w:rsidTr="005D02FE">
        <w:trPr>
          <w:trHeight w:val="203"/>
        </w:trPr>
        <w:tc>
          <w:tcPr>
            <w:tcW w:w="494" w:type="pct"/>
            <w:vAlign w:val="bottom"/>
          </w:tcPr>
          <w:p w14:paraId="64AC4786" w14:textId="77777777" w:rsidR="008A4DFA" w:rsidRPr="00D618F7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6</w:t>
            </w:r>
          </w:p>
        </w:tc>
        <w:tc>
          <w:tcPr>
            <w:tcW w:w="1668" w:type="pct"/>
          </w:tcPr>
          <w:p w14:paraId="56C963F1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MİKROBİYOLOJİ (SEÇ)</w:t>
            </w:r>
          </w:p>
          <w:p w14:paraId="4040C702" w14:textId="0FFB30A2" w:rsidR="008A4DFA" w:rsidRPr="00E06252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r. Ö. Ü. Serkan TOKGÖZ</w:t>
            </w:r>
          </w:p>
        </w:tc>
        <w:tc>
          <w:tcPr>
            <w:tcW w:w="512" w:type="pct"/>
          </w:tcPr>
          <w:p w14:paraId="101F5DB6" w14:textId="7BB7F412" w:rsidR="008A4DFA" w:rsidRPr="00E44A3F" w:rsidRDefault="008A4DFA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297EF5">
              <w:rPr>
                <w:color w:val="auto"/>
                <w:sz w:val="22"/>
              </w:rPr>
              <w:t>0</w:t>
            </w:r>
            <w:r w:rsidR="00251FDF">
              <w:rPr>
                <w:color w:val="auto"/>
                <w:sz w:val="22"/>
              </w:rPr>
              <w:t>8</w:t>
            </w:r>
            <w:r w:rsidRPr="00297EF5">
              <w:rPr>
                <w:color w:val="auto"/>
                <w:sz w:val="22"/>
              </w:rPr>
              <w:t>.06.2026</w:t>
            </w:r>
          </w:p>
        </w:tc>
        <w:tc>
          <w:tcPr>
            <w:tcW w:w="543" w:type="pct"/>
          </w:tcPr>
          <w:p w14:paraId="1E5ADB9F" w14:textId="5801103E" w:rsidR="008A4DFA" w:rsidRPr="004D3E46" w:rsidRDefault="008A4DFA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4D3E46">
              <w:rPr>
                <w:color w:val="auto"/>
                <w:sz w:val="22"/>
              </w:rPr>
              <w:t>13:00</w:t>
            </w:r>
          </w:p>
        </w:tc>
        <w:tc>
          <w:tcPr>
            <w:tcW w:w="703" w:type="pct"/>
          </w:tcPr>
          <w:p w14:paraId="1EA827B3" w14:textId="07ECD4A9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80" w:type="pct"/>
          </w:tcPr>
          <w:p w14:paraId="3407B5B3" w14:textId="73E80503" w:rsidR="008A4DFA" w:rsidRPr="00D618F7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>- Salih ÇELEN</w:t>
            </w:r>
          </w:p>
        </w:tc>
      </w:tr>
      <w:tr w:rsidR="008A4DFA" w:rsidRPr="005E41DE" w14:paraId="51239340" w14:textId="77777777" w:rsidTr="005D02FE">
        <w:trPr>
          <w:trHeight w:val="245"/>
        </w:trPr>
        <w:tc>
          <w:tcPr>
            <w:tcW w:w="494" w:type="pct"/>
            <w:vAlign w:val="bottom"/>
          </w:tcPr>
          <w:p w14:paraId="71915209" w14:textId="77777777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0</w:t>
            </w:r>
          </w:p>
        </w:tc>
        <w:tc>
          <w:tcPr>
            <w:tcW w:w="1668" w:type="pct"/>
            <w:vAlign w:val="bottom"/>
          </w:tcPr>
          <w:p w14:paraId="09C57302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TARLA BİTKİLERİ (SEÇ)</w:t>
            </w:r>
          </w:p>
          <w:p w14:paraId="6F050679" w14:textId="6DEE8491" w:rsidR="008A4DFA" w:rsidRPr="00321F71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f. Dr. Ali Rahmi KAYA</w:t>
            </w:r>
          </w:p>
        </w:tc>
        <w:tc>
          <w:tcPr>
            <w:tcW w:w="512" w:type="pct"/>
          </w:tcPr>
          <w:p w14:paraId="2ED63CAE" w14:textId="5C5F33FD" w:rsidR="008A4DFA" w:rsidRPr="00E44A3F" w:rsidRDefault="00F339DD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</w:t>
            </w:r>
            <w:r w:rsidR="008A4DFA" w:rsidRPr="00297EF5">
              <w:rPr>
                <w:color w:val="auto"/>
                <w:sz w:val="22"/>
              </w:rPr>
              <w:t>9.06.2026</w:t>
            </w:r>
          </w:p>
        </w:tc>
        <w:tc>
          <w:tcPr>
            <w:tcW w:w="543" w:type="pct"/>
          </w:tcPr>
          <w:p w14:paraId="6BE2A843" w14:textId="090F9A97" w:rsidR="008A4DFA" w:rsidRPr="004D3E46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4D3E46">
              <w:rPr>
                <w:color w:val="auto"/>
                <w:sz w:val="22"/>
              </w:rPr>
              <w:t>16:00</w:t>
            </w:r>
          </w:p>
        </w:tc>
        <w:tc>
          <w:tcPr>
            <w:tcW w:w="703" w:type="pct"/>
          </w:tcPr>
          <w:p w14:paraId="715E165C" w14:textId="23A7075A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80" w:type="pct"/>
            <w:vAlign w:val="bottom"/>
          </w:tcPr>
          <w:p w14:paraId="418CC9B9" w14:textId="3010C060" w:rsidR="008A4DFA" w:rsidRPr="00C879B8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 xml:space="preserve">Arş. Gör. Songül </w:t>
            </w:r>
            <w:proofErr w:type="gramStart"/>
            <w:r w:rsidRPr="00E27429">
              <w:rPr>
                <w:sz w:val="20"/>
                <w:szCs w:val="20"/>
              </w:rPr>
              <w:t>HENTEŞ</w:t>
            </w:r>
            <w:r w:rsidR="00B23574">
              <w:rPr>
                <w:sz w:val="20"/>
                <w:szCs w:val="20"/>
              </w:rPr>
              <w:t xml:space="preserve"> -</w:t>
            </w:r>
            <w:proofErr w:type="gramEnd"/>
            <w:r w:rsidR="00B23574">
              <w:rPr>
                <w:sz w:val="20"/>
                <w:szCs w:val="20"/>
              </w:rPr>
              <w:t xml:space="preserve"> Rümeysa ÇAM</w:t>
            </w:r>
          </w:p>
        </w:tc>
      </w:tr>
      <w:tr w:rsidR="008A4DFA" w:rsidRPr="005E41DE" w14:paraId="2BDC1F50" w14:textId="77777777" w:rsidTr="005D02FE">
        <w:trPr>
          <w:trHeight w:val="237"/>
        </w:trPr>
        <w:tc>
          <w:tcPr>
            <w:tcW w:w="494" w:type="pct"/>
            <w:vAlign w:val="bottom"/>
          </w:tcPr>
          <w:p w14:paraId="5CD4DE4E" w14:textId="77777777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4</w:t>
            </w:r>
          </w:p>
        </w:tc>
        <w:tc>
          <w:tcPr>
            <w:tcW w:w="1668" w:type="pct"/>
          </w:tcPr>
          <w:p w14:paraId="36AA0025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İTKİ FİZYOLOJİSİ (SEÇ)</w:t>
            </w:r>
          </w:p>
          <w:p w14:paraId="6D61514A" w14:textId="32D45F96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</w:t>
            </w:r>
            <w:r>
              <w:rPr>
                <w:rFonts w:cs="Times New Roman"/>
                <w:color w:val="000000"/>
                <w:sz w:val="22"/>
              </w:rPr>
              <w:t>.</w:t>
            </w:r>
            <w:r w:rsidRPr="00D618F7">
              <w:rPr>
                <w:rFonts w:cs="Times New Roman"/>
                <w:color w:val="000000"/>
                <w:sz w:val="22"/>
              </w:rPr>
              <w:t xml:space="preserve"> Mustafa YILDIRIM</w:t>
            </w:r>
          </w:p>
        </w:tc>
        <w:tc>
          <w:tcPr>
            <w:tcW w:w="512" w:type="pct"/>
          </w:tcPr>
          <w:p w14:paraId="497886DB" w14:textId="2438136F" w:rsidR="008A4DFA" w:rsidRPr="00E44A3F" w:rsidRDefault="00F339DD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0</w:t>
            </w:r>
            <w:r w:rsidR="008A4DFA" w:rsidRPr="00297EF5">
              <w:rPr>
                <w:color w:val="auto"/>
                <w:sz w:val="22"/>
              </w:rPr>
              <w:t>.06.2026</w:t>
            </w:r>
          </w:p>
        </w:tc>
        <w:tc>
          <w:tcPr>
            <w:tcW w:w="543" w:type="pct"/>
          </w:tcPr>
          <w:p w14:paraId="2FDA6CE1" w14:textId="431D4EF2" w:rsidR="008A4DFA" w:rsidRPr="004D3E46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4D3E46">
              <w:rPr>
                <w:color w:val="auto"/>
                <w:sz w:val="22"/>
              </w:rPr>
              <w:t>11:00</w:t>
            </w:r>
          </w:p>
        </w:tc>
        <w:tc>
          <w:tcPr>
            <w:tcW w:w="703" w:type="pct"/>
          </w:tcPr>
          <w:p w14:paraId="698FCE19" w14:textId="59D1C4C3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80" w:type="pct"/>
          </w:tcPr>
          <w:p w14:paraId="4CE29788" w14:textId="4D1D0877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>-</w:t>
            </w:r>
            <w:r w:rsidRPr="00321F71">
              <w:rPr>
                <w:sz w:val="22"/>
              </w:rPr>
              <w:t>Rabia İlayda ŞENTÜRK</w:t>
            </w:r>
          </w:p>
        </w:tc>
      </w:tr>
      <w:tr w:rsidR="008A4DFA" w:rsidRPr="005E41DE" w14:paraId="0EC70D38" w14:textId="77777777" w:rsidTr="005D02FE">
        <w:trPr>
          <w:trHeight w:val="252"/>
        </w:trPr>
        <w:tc>
          <w:tcPr>
            <w:tcW w:w="494" w:type="pct"/>
            <w:vAlign w:val="bottom"/>
          </w:tcPr>
          <w:p w14:paraId="36AA10E9" w14:textId="77777777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OZ222</w:t>
            </w:r>
          </w:p>
        </w:tc>
        <w:tc>
          <w:tcPr>
            <w:tcW w:w="1668" w:type="pct"/>
          </w:tcPr>
          <w:p w14:paraId="06F2BBC6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İNGİLİZCE IV</w:t>
            </w:r>
          </w:p>
          <w:p w14:paraId="3557941C" w14:textId="3C7837E5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203031">
              <w:rPr>
                <w:rFonts w:ascii="Arial" w:hAnsi="Arial" w:cs="Arial"/>
                <w:color w:val="000000"/>
                <w:sz w:val="20"/>
                <w:szCs w:val="20"/>
              </w:rPr>
              <w:t>Öğr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203031">
              <w:rPr>
                <w:rFonts w:ascii="Arial" w:hAnsi="Arial" w:cs="Arial"/>
                <w:color w:val="000000"/>
                <w:sz w:val="20"/>
                <w:szCs w:val="20"/>
              </w:rPr>
              <w:t>Gör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203031">
              <w:rPr>
                <w:rFonts w:ascii="Arial" w:hAnsi="Arial" w:cs="Arial"/>
                <w:color w:val="000000"/>
                <w:sz w:val="20"/>
                <w:szCs w:val="20"/>
              </w:rPr>
              <w:t>Kadir DOĞAN</w:t>
            </w:r>
          </w:p>
        </w:tc>
        <w:tc>
          <w:tcPr>
            <w:tcW w:w="512" w:type="pct"/>
          </w:tcPr>
          <w:p w14:paraId="7BD9CB5D" w14:textId="71896729" w:rsidR="008A4DFA" w:rsidRPr="004D3E46" w:rsidRDefault="00F339DD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6</w:t>
            </w:r>
            <w:r w:rsidR="008A4DFA" w:rsidRPr="00297EF5">
              <w:rPr>
                <w:color w:val="auto"/>
                <w:sz w:val="22"/>
              </w:rPr>
              <w:t>.06.2026</w:t>
            </w:r>
          </w:p>
        </w:tc>
        <w:tc>
          <w:tcPr>
            <w:tcW w:w="543" w:type="pct"/>
          </w:tcPr>
          <w:p w14:paraId="6D5B9CC7" w14:textId="11EBA3FB" w:rsidR="008A4DFA" w:rsidRPr="004D3E46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4D3E46">
              <w:rPr>
                <w:color w:val="auto"/>
                <w:sz w:val="22"/>
              </w:rPr>
              <w:t>10:00</w:t>
            </w:r>
          </w:p>
        </w:tc>
        <w:tc>
          <w:tcPr>
            <w:tcW w:w="703" w:type="pct"/>
          </w:tcPr>
          <w:p w14:paraId="6E9A7101" w14:textId="5F76481A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80" w:type="pct"/>
          </w:tcPr>
          <w:p w14:paraId="35EE372A" w14:textId="616235F2" w:rsidR="008A4DFA" w:rsidRPr="00224D83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 w:rsidR="00C012C9">
              <w:rPr>
                <w:sz w:val="20"/>
                <w:szCs w:val="20"/>
              </w:rPr>
              <w:t>-</w:t>
            </w:r>
            <w:r w:rsidR="00C012C9" w:rsidRPr="00321F71">
              <w:rPr>
                <w:sz w:val="20"/>
                <w:szCs w:val="20"/>
              </w:rPr>
              <w:t xml:space="preserve"> Ahmet Erkan CEYHAN</w:t>
            </w:r>
          </w:p>
        </w:tc>
      </w:tr>
      <w:tr w:rsidR="008A4DFA" w:rsidRPr="005E41DE" w14:paraId="2D3F4DD6" w14:textId="77777777" w:rsidTr="005D02FE">
        <w:trPr>
          <w:trHeight w:val="252"/>
        </w:trPr>
        <w:tc>
          <w:tcPr>
            <w:tcW w:w="494" w:type="pct"/>
          </w:tcPr>
          <w:p w14:paraId="5216A2AD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14:paraId="0552D159" w14:textId="2BE02C77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4</w:t>
            </w:r>
          </w:p>
        </w:tc>
        <w:tc>
          <w:tcPr>
            <w:tcW w:w="1668" w:type="pct"/>
          </w:tcPr>
          <w:p w14:paraId="4DEC9489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İTKİ KORUMA MAKİNELERİ</w:t>
            </w:r>
          </w:p>
          <w:p w14:paraId="5535F90E" w14:textId="1AD97900" w:rsidR="008A4DFA" w:rsidRPr="00D618F7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cs="Times New Roman"/>
                <w:color w:val="auto"/>
                <w:sz w:val="22"/>
                <w:szCs w:val="20"/>
              </w:rPr>
              <w:t xml:space="preserve">Doç. Dr. </w:t>
            </w:r>
            <w:r w:rsidRPr="00D618F7">
              <w:rPr>
                <w:rFonts w:cs="Times New Roman"/>
                <w:color w:val="000000"/>
                <w:sz w:val="22"/>
              </w:rPr>
              <w:t>Hayrettin KARADÖL</w:t>
            </w:r>
          </w:p>
        </w:tc>
        <w:tc>
          <w:tcPr>
            <w:tcW w:w="512" w:type="pct"/>
          </w:tcPr>
          <w:p w14:paraId="12A070FF" w14:textId="7741D08E" w:rsidR="008A4DFA" w:rsidRPr="004D3E46" w:rsidRDefault="00F339DD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7</w:t>
            </w:r>
            <w:r w:rsidR="008A4DFA" w:rsidRPr="00297EF5">
              <w:rPr>
                <w:color w:val="auto"/>
                <w:sz w:val="22"/>
              </w:rPr>
              <w:t>.06.2026</w:t>
            </w:r>
          </w:p>
        </w:tc>
        <w:tc>
          <w:tcPr>
            <w:tcW w:w="543" w:type="pct"/>
          </w:tcPr>
          <w:p w14:paraId="301B911F" w14:textId="7207A692" w:rsidR="008A4DFA" w:rsidRPr="004D3E46" w:rsidRDefault="00F339DD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3</w:t>
            </w:r>
            <w:r w:rsidR="008A4DFA" w:rsidRPr="004D3E46">
              <w:rPr>
                <w:color w:val="auto"/>
                <w:sz w:val="22"/>
              </w:rPr>
              <w:t>:00</w:t>
            </w:r>
          </w:p>
        </w:tc>
        <w:tc>
          <w:tcPr>
            <w:tcW w:w="703" w:type="pct"/>
          </w:tcPr>
          <w:p w14:paraId="2C9B2BBA" w14:textId="57B8F06D" w:rsidR="008A4DFA" w:rsidRPr="00D618F7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191E4E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80" w:type="pct"/>
            <w:vAlign w:val="bottom"/>
          </w:tcPr>
          <w:p w14:paraId="57E953C3" w14:textId="48EC4953" w:rsidR="008A4DFA" w:rsidRPr="007053FF" w:rsidRDefault="00C012C9" w:rsidP="008A4DFA">
            <w:pPr>
              <w:spacing w:after="0" w:line="240" w:lineRule="auto"/>
              <w:jc w:val="both"/>
              <w:rPr>
                <w:sz w:val="22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Pr="00321F71">
              <w:rPr>
                <w:sz w:val="20"/>
                <w:szCs w:val="20"/>
              </w:rPr>
              <w:t>Ahmet Erkan CEYHAN</w:t>
            </w:r>
          </w:p>
        </w:tc>
      </w:tr>
      <w:tr w:rsidR="008A4DFA" w:rsidRPr="00F339DD" w14:paraId="391B80FE" w14:textId="77777777" w:rsidTr="005D02FE">
        <w:trPr>
          <w:trHeight w:val="252"/>
        </w:trPr>
        <w:tc>
          <w:tcPr>
            <w:tcW w:w="494" w:type="pct"/>
          </w:tcPr>
          <w:p w14:paraId="438CD441" w14:textId="77777777" w:rsidR="008A4DFA" w:rsidRPr="00AB7CED" w:rsidRDefault="008A4DFA" w:rsidP="008A4DFA">
            <w:pPr>
              <w:spacing w:after="0" w:line="240" w:lineRule="auto"/>
              <w:jc w:val="both"/>
            </w:pPr>
          </w:p>
          <w:p w14:paraId="51A6231C" w14:textId="496BB1B2" w:rsidR="008A4DFA" w:rsidRPr="00AB7CED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AB7CED">
              <w:t xml:space="preserve">OF204 </w:t>
            </w:r>
          </w:p>
        </w:tc>
        <w:tc>
          <w:tcPr>
            <w:tcW w:w="1668" w:type="pct"/>
          </w:tcPr>
          <w:p w14:paraId="6BB738C4" w14:textId="77777777" w:rsidR="008A4DFA" w:rsidRPr="00AB7CED" w:rsidRDefault="008A4DFA" w:rsidP="008A4DFA">
            <w:pPr>
              <w:spacing w:after="0" w:line="240" w:lineRule="auto"/>
              <w:jc w:val="both"/>
            </w:pPr>
            <w:r w:rsidRPr="00AB7CED">
              <w:t xml:space="preserve">ÖZEL ÖĞRETİM YÖNTEMLERİ </w:t>
            </w:r>
          </w:p>
          <w:p w14:paraId="6D9DD7FD" w14:textId="6F09954F" w:rsidR="008A4DFA" w:rsidRPr="00AB7CED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AB7CED">
              <w:t>Prof. Dr. Evrim URAL</w:t>
            </w:r>
          </w:p>
        </w:tc>
        <w:tc>
          <w:tcPr>
            <w:tcW w:w="512" w:type="pct"/>
          </w:tcPr>
          <w:p w14:paraId="5B73F78D" w14:textId="57838B63" w:rsidR="008A4DFA" w:rsidRPr="00AB7CED" w:rsidRDefault="00AB7CED" w:rsidP="008A4DFA">
            <w:pPr>
              <w:spacing w:after="0" w:line="240" w:lineRule="auto"/>
              <w:rPr>
                <w:color w:val="auto"/>
                <w:sz w:val="22"/>
              </w:rPr>
            </w:pPr>
            <w:r w:rsidRPr="00AB7CED">
              <w:rPr>
                <w:color w:val="auto"/>
                <w:sz w:val="22"/>
              </w:rPr>
              <w:t>08.06.2026 10</w:t>
            </w:r>
          </w:p>
        </w:tc>
        <w:tc>
          <w:tcPr>
            <w:tcW w:w="543" w:type="pct"/>
          </w:tcPr>
          <w:p w14:paraId="0AECB2C5" w14:textId="4386F97C" w:rsidR="008A4DFA" w:rsidRPr="00AB7CED" w:rsidRDefault="008A4DFA" w:rsidP="008A4DFA">
            <w:pPr>
              <w:spacing w:after="0" w:line="240" w:lineRule="auto"/>
              <w:rPr>
                <w:color w:val="auto"/>
                <w:sz w:val="22"/>
              </w:rPr>
            </w:pPr>
            <w:r w:rsidRPr="00AB7CED">
              <w:t>10:00</w:t>
            </w:r>
          </w:p>
        </w:tc>
        <w:tc>
          <w:tcPr>
            <w:tcW w:w="703" w:type="pct"/>
          </w:tcPr>
          <w:p w14:paraId="3592DB2D" w14:textId="35BD822B" w:rsidR="008A4DFA" w:rsidRPr="00AB7CED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AB7CED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080" w:type="pct"/>
            <w:vAlign w:val="bottom"/>
          </w:tcPr>
          <w:p w14:paraId="5DEF1C3F" w14:textId="740301E8" w:rsidR="008A4DFA" w:rsidRPr="00AB7CED" w:rsidRDefault="000218BF" w:rsidP="008A4DFA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h</w:t>
            </w:r>
            <w:r w:rsidRPr="00321F71">
              <w:rPr>
                <w:sz w:val="20"/>
                <w:szCs w:val="20"/>
              </w:rPr>
              <w:t>met Erkan CEYHAN</w:t>
            </w:r>
          </w:p>
        </w:tc>
      </w:tr>
      <w:tr w:rsidR="00AB7CED" w:rsidRPr="005E41DE" w14:paraId="2E8EEEC4" w14:textId="77777777" w:rsidTr="005D02FE">
        <w:trPr>
          <w:trHeight w:val="252"/>
        </w:trPr>
        <w:tc>
          <w:tcPr>
            <w:tcW w:w="494" w:type="pct"/>
          </w:tcPr>
          <w:p w14:paraId="627C69D0" w14:textId="5270006E" w:rsidR="00AB7CED" w:rsidRPr="00AB7CED" w:rsidRDefault="00AB7CED" w:rsidP="00AB7CED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AB7CED">
              <w:rPr>
                <w:rFonts w:cs="Times New Roman"/>
                <w:color w:val="000000"/>
                <w:sz w:val="22"/>
              </w:rPr>
              <w:t>OF202</w:t>
            </w:r>
          </w:p>
        </w:tc>
        <w:tc>
          <w:tcPr>
            <w:tcW w:w="1668" w:type="pct"/>
          </w:tcPr>
          <w:p w14:paraId="46BF643E" w14:textId="77777777" w:rsidR="00AB7CED" w:rsidRPr="00AB7CED" w:rsidRDefault="00AB7CED" w:rsidP="00AB7CED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AB7CED">
              <w:rPr>
                <w:rFonts w:cs="Times New Roman"/>
                <w:color w:val="000000"/>
                <w:sz w:val="22"/>
              </w:rPr>
              <w:t>SINIF YÖNETİMİ</w:t>
            </w:r>
          </w:p>
          <w:p w14:paraId="59F42947" w14:textId="28B59A0A" w:rsidR="00AB7CED" w:rsidRPr="00AB7CED" w:rsidRDefault="00AB7CED" w:rsidP="00AB7CED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AB7CED">
              <w:rPr>
                <w:rFonts w:cs="Times New Roman"/>
                <w:color w:val="000000"/>
                <w:sz w:val="22"/>
              </w:rPr>
              <w:t>Prof. Dr. Ahmet KAYA</w:t>
            </w:r>
          </w:p>
        </w:tc>
        <w:tc>
          <w:tcPr>
            <w:tcW w:w="512" w:type="pct"/>
          </w:tcPr>
          <w:p w14:paraId="06E06509" w14:textId="5090A5CF" w:rsidR="00AB7CED" w:rsidRPr="00AB7CED" w:rsidRDefault="00AB7CED" w:rsidP="00AB7CED">
            <w:pPr>
              <w:spacing w:after="0" w:line="240" w:lineRule="auto"/>
              <w:rPr>
                <w:color w:val="auto"/>
                <w:sz w:val="22"/>
              </w:rPr>
            </w:pPr>
            <w:r w:rsidRPr="00032F99">
              <w:t xml:space="preserve">09.06.2026 </w:t>
            </w:r>
          </w:p>
        </w:tc>
        <w:tc>
          <w:tcPr>
            <w:tcW w:w="543" w:type="pct"/>
          </w:tcPr>
          <w:p w14:paraId="6990AE62" w14:textId="7F4C27CF" w:rsidR="00AB7CED" w:rsidRPr="00AB7CED" w:rsidRDefault="00AB7CED" w:rsidP="00AB7CED">
            <w:pPr>
              <w:spacing w:after="0" w:line="240" w:lineRule="auto"/>
              <w:rPr>
                <w:color w:val="auto"/>
                <w:sz w:val="22"/>
              </w:rPr>
            </w:pPr>
            <w:r w:rsidRPr="00032F99">
              <w:t xml:space="preserve">14:00 </w:t>
            </w:r>
          </w:p>
        </w:tc>
        <w:tc>
          <w:tcPr>
            <w:tcW w:w="703" w:type="pct"/>
          </w:tcPr>
          <w:p w14:paraId="6E7ED491" w14:textId="1A7BC961" w:rsidR="00AB7CED" w:rsidRPr="00AB7CED" w:rsidRDefault="00AB7CED" w:rsidP="00AB7CE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AB7CED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080" w:type="pct"/>
            <w:vAlign w:val="bottom"/>
          </w:tcPr>
          <w:p w14:paraId="12ADBF41" w14:textId="3694216D" w:rsidR="00AB7CED" w:rsidRPr="00E27429" w:rsidRDefault="00AB7CED" w:rsidP="00AB7CED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AB7CED">
              <w:rPr>
                <w:sz w:val="20"/>
                <w:szCs w:val="20"/>
              </w:rPr>
              <w:t>Arş. Gör. Songül HENTEŞ</w:t>
            </w:r>
          </w:p>
        </w:tc>
      </w:tr>
    </w:tbl>
    <w:p w14:paraId="1018E8C0" w14:textId="77777777" w:rsidR="00EB5D68" w:rsidRDefault="00EB5D68" w:rsidP="00D231A6">
      <w:pPr>
        <w:spacing w:after="0"/>
        <w:rPr>
          <w:rFonts w:cs="Times New Roman"/>
          <w:b/>
          <w:szCs w:val="20"/>
        </w:rPr>
      </w:pPr>
    </w:p>
    <w:p w14:paraId="58DD9114" w14:textId="248C55D0" w:rsidR="00D231A6" w:rsidRPr="00626076" w:rsidRDefault="00D231A6" w:rsidP="00D231A6">
      <w:pPr>
        <w:spacing w:after="0"/>
        <w:rPr>
          <w:rFonts w:cs="Times New Roman"/>
          <w:b/>
          <w:szCs w:val="20"/>
        </w:rPr>
      </w:pPr>
      <w:r w:rsidRPr="00626076">
        <w:rPr>
          <w:rFonts w:cs="Times New Roman"/>
          <w:b/>
          <w:szCs w:val="20"/>
        </w:rPr>
        <w:t xml:space="preserve">3. Sınıf </w:t>
      </w:r>
    </w:p>
    <w:tbl>
      <w:tblPr>
        <w:tblStyle w:val="TabloKlavuzu"/>
        <w:tblW w:w="5191" w:type="pct"/>
        <w:tblInd w:w="-318" w:type="dxa"/>
        <w:tblLook w:val="04A0" w:firstRow="1" w:lastRow="0" w:firstColumn="1" w:lastColumn="0" w:noHBand="0" w:noVBand="1"/>
      </w:tblPr>
      <w:tblGrid>
        <w:gridCol w:w="1874"/>
        <w:gridCol w:w="4914"/>
        <w:gridCol w:w="1738"/>
        <w:gridCol w:w="1404"/>
        <w:gridCol w:w="2549"/>
        <w:gridCol w:w="3257"/>
      </w:tblGrid>
      <w:tr w:rsidR="00126444" w:rsidRPr="005E41DE" w14:paraId="7113B6C8" w14:textId="77777777" w:rsidTr="00EA73E6">
        <w:trPr>
          <w:trHeight w:val="319"/>
        </w:trPr>
        <w:tc>
          <w:tcPr>
            <w:tcW w:w="595" w:type="pct"/>
          </w:tcPr>
          <w:p w14:paraId="471392B1" w14:textId="77777777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61" w:type="pct"/>
          </w:tcPr>
          <w:p w14:paraId="54EF75C1" w14:textId="41E71825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552" w:type="pct"/>
            <w:vAlign w:val="bottom"/>
          </w:tcPr>
          <w:p w14:paraId="018544B5" w14:textId="71388A71" w:rsidR="00126444" w:rsidRPr="00E44A3F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44A3F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ARİHİ</w:t>
            </w:r>
          </w:p>
        </w:tc>
        <w:tc>
          <w:tcPr>
            <w:tcW w:w="446" w:type="pct"/>
            <w:vAlign w:val="bottom"/>
          </w:tcPr>
          <w:p w14:paraId="70A99431" w14:textId="0023F773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SAATİ</w:t>
            </w:r>
          </w:p>
        </w:tc>
        <w:tc>
          <w:tcPr>
            <w:tcW w:w="810" w:type="pct"/>
          </w:tcPr>
          <w:p w14:paraId="34A6FDBC" w14:textId="5989AB77" w:rsidR="00126444" w:rsidRPr="005E41DE" w:rsidRDefault="00126444" w:rsidP="00126444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YERİ </w:t>
            </w:r>
          </w:p>
        </w:tc>
        <w:tc>
          <w:tcPr>
            <w:tcW w:w="1035" w:type="pct"/>
          </w:tcPr>
          <w:p w14:paraId="0560E3E7" w14:textId="0B93370A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GÖZETMEN </w:t>
            </w:r>
          </w:p>
        </w:tc>
      </w:tr>
      <w:tr w:rsidR="00EB5D68" w:rsidRPr="00137761" w14:paraId="2A4D3400" w14:textId="77777777" w:rsidTr="00EA73E6">
        <w:trPr>
          <w:trHeight w:val="429"/>
        </w:trPr>
        <w:tc>
          <w:tcPr>
            <w:tcW w:w="595" w:type="pct"/>
            <w:vAlign w:val="bottom"/>
          </w:tcPr>
          <w:p w14:paraId="1C581AC2" w14:textId="77777777" w:rsidR="00EB5D68" w:rsidRPr="001E645A" w:rsidRDefault="00EB5D68" w:rsidP="00EB5D6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2</w:t>
            </w:r>
          </w:p>
        </w:tc>
        <w:tc>
          <w:tcPr>
            <w:tcW w:w="1561" w:type="pct"/>
          </w:tcPr>
          <w:p w14:paraId="3D9F23F5" w14:textId="77777777" w:rsidR="00EB5D68" w:rsidRDefault="00EB5D68" w:rsidP="00EB5D68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TARIMSAL HASTALIKLARLA MÜCADELE YÖNTEMLERI VE İLAÇLAR</w:t>
            </w:r>
          </w:p>
          <w:p w14:paraId="7B0740F1" w14:textId="22B829A1" w:rsidR="00EB5D68" w:rsidRPr="001E645A" w:rsidRDefault="00262645" w:rsidP="00EB5D6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f. Dr</w:t>
            </w:r>
            <w:r w:rsidR="00EB5D68" w:rsidRPr="001E645A">
              <w:rPr>
                <w:rFonts w:cs="Times New Roman"/>
                <w:color w:val="000000"/>
                <w:sz w:val="22"/>
                <w:szCs w:val="20"/>
              </w:rPr>
              <w:t>. Mustafa KÜSEK</w:t>
            </w:r>
          </w:p>
        </w:tc>
        <w:tc>
          <w:tcPr>
            <w:tcW w:w="552" w:type="pct"/>
          </w:tcPr>
          <w:p w14:paraId="60534DCB" w14:textId="1F4F9E5B" w:rsidR="00EB5D68" w:rsidRPr="00E44A3F" w:rsidRDefault="00EB5D68" w:rsidP="00EB5D68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E44A3F">
              <w:rPr>
                <w:color w:val="auto"/>
                <w:sz w:val="22"/>
              </w:rPr>
              <w:t>1</w:t>
            </w:r>
            <w:r w:rsidR="00DF2B15">
              <w:rPr>
                <w:color w:val="auto"/>
                <w:sz w:val="22"/>
              </w:rPr>
              <w:t>2</w:t>
            </w:r>
            <w:r w:rsidRPr="00E44A3F">
              <w:rPr>
                <w:color w:val="auto"/>
                <w:sz w:val="22"/>
              </w:rPr>
              <w:t>.0</w:t>
            </w:r>
            <w:r w:rsidR="00DF2B15">
              <w:rPr>
                <w:color w:val="auto"/>
                <w:sz w:val="22"/>
              </w:rPr>
              <w:t>6</w:t>
            </w:r>
            <w:r w:rsidRPr="00E44A3F">
              <w:rPr>
                <w:color w:val="auto"/>
                <w:sz w:val="22"/>
              </w:rPr>
              <w:t>.2026</w:t>
            </w:r>
          </w:p>
        </w:tc>
        <w:tc>
          <w:tcPr>
            <w:tcW w:w="446" w:type="pct"/>
          </w:tcPr>
          <w:p w14:paraId="76DC427A" w14:textId="1BA28551" w:rsidR="00EB5D68" w:rsidRPr="004D3E46" w:rsidRDefault="00EB5D68" w:rsidP="00EB5D68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4D3E46">
              <w:rPr>
                <w:color w:val="auto"/>
                <w:sz w:val="22"/>
              </w:rPr>
              <w:t>1</w:t>
            </w:r>
            <w:r w:rsidR="00DF2B15">
              <w:rPr>
                <w:color w:val="auto"/>
                <w:sz w:val="22"/>
              </w:rPr>
              <w:t>0</w:t>
            </w:r>
            <w:r w:rsidRPr="004D3E46">
              <w:rPr>
                <w:color w:val="auto"/>
                <w:sz w:val="22"/>
              </w:rPr>
              <w:t>:00</w:t>
            </w:r>
          </w:p>
        </w:tc>
        <w:tc>
          <w:tcPr>
            <w:tcW w:w="810" w:type="pct"/>
          </w:tcPr>
          <w:p w14:paraId="492DF11D" w14:textId="3153A582" w:rsidR="00EB5D68" w:rsidRPr="001E645A" w:rsidRDefault="00EB5D68" w:rsidP="00EB5D6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35" w:type="pct"/>
          </w:tcPr>
          <w:p w14:paraId="5B91794A" w14:textId="5B62BE1F" w:rsidR="00EB5D68" w:rsidRPr="00B81C2C" w:rsidRDefault="00EB5D68" w:rsidP="00EB5D6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0287AEE5" w14:textId="0A4FC488" w:rsidR="00EB5D68" w:rsidRPr="00B81C2C" w:rsidRDefault="00EB5D68" w:rsidP="00EB5D68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="0070566C">
              <w:rPr>
                <w:sz w:val="20"/>
                <w:szCs w:val="20"/>
              </w:rPr>
              <w:t>Rümeysa ÇAM</w:t>
            </w:r>
          </w:p>
        </w:tc>
      </w:tr>
      <w:tr w:rsidR="008A4DFA" w:rsidRPr="00137761" w14:paraId="20B0B7ED" w14:textId="77777777" w:rsidTr="00EA73E6">
        <w:trPr>
          <w:trHeight w:val="212"/>
        </w:trPr>
        <w:tc>
          <w:tcPr>
            <w:tcW w:w="595" w:type="pct"/>
            <w:vAlign w:val="bottom"/>
          </w:tcPr>
          <w:p w14:paraId="6ED0AF4E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4</w:t>
            </w:r>
          </w:p>
        </w:tc>
        <w:tc>
          <w:tcPr>
            <w:tcW w:w="1561" w:type="pct"/>
          </w:tcPr>
          <w:p w14:paraId="3BCA4F5C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GENEL HERBOLOJİ</w:t>
            </w:r>
          </w:p>
          <w:p w14:paraId="56E222DE" w14:textId="418A8D54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rof. Dr. </w:t>
            </w:r>
            <w:r>
              <w:rPr>
                <w:rFonts w:cs="Times New Roman"/>
                <w:color w:val="auto"/>
                <w:sz w:val="22"/>
                <w:szCs w:val="20"/>
              </w:rPr>
              <w:t>Tamer ÜSTÜNER</w:t>
            </w:r>
          </w:p>
        </w:tc>
        <w:tc>
          <w:tcPr>
            <w:tcW w:w="552" w:type="pct"/>
          </w:tcPr>
          <w:p w14:paraId="3C608F44" w14:textId="03F55EBF" w:rsidR="008A4DFA" w:rsidRPr="00E44A3F" w:rsidRDefault="00DF2B15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color w:val="auto"/>
                <w:sz w:val="22"/>
              </w:rPr>
              <w:t>16</w:t>
            </w:r>
            <w:r w:rsidR="008A4DFA" w:rsidRPr="00343310">
              <w:rPr>
                <w:color w:val="auto"/>
                <w:sz w:val="22"/>
              </w:rPr>
              <w:t>.06.2026</w:t>
            </w:r>
          </w:p>
        </w:tc>
        <w:tc>
          <w:tcPr>
            <w:tcW w:w="446" w:type="pct"/>
          </w:tcPr>
          <w:p w14:paraId="5F64FDC4" w14:textId="00BF9892" w:rsidR="008A4DFA" w:rsidRPr="004D3E46" w:rsidRDefault="008A4DFA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4D3E46">
              <w:rPr>
                <w:rFonts w:eastAsiaTheme="minorHAnsi" w:cs="Times New Roman"/>
                <w:color w:val="auto"/>
                <w:sz w:val="22"/>
                <w:lang w:eastAsia="en-US"/>
              </w:rPr>
              <w:t>1</w:t>
            </w:r>
            <w:r w:rsidR="00DF2B15">
              <w:rPr>
                <w:rFonts w:eastAsiaTheme="minorHAnsi" w:cs="Times New Roman"/>
                <w:color w:val="auto"/>
                <w:sz w:val="22"/>
                <w:lang w:eastAsia="en-US"/>
              </w:rPr>
              <w:t>3</w:t>
            </w:r>
            <w:r w:rsidRPr="004D3E46">
              <w:rPr>
                <w:rFonts w:eastAsiaTheme="minorHAnsi" w:cs="Times New Roman"/>
                <w:color w:val="auto"/>
                <w:sz w:val="22"/>
                <w:lang w:eastAsia="en-US"/>
              </w:rPr>
              <w:t>:00</w:t>
            </w:r>
          </w:p>
        </w:tc>
        <w:tc>
          <w:tcPr>
            <w:tcW w:w="810" w:type="pct"/>
          </w:tcPr>
          <w:p w14:paraId="40682EC8" w14:textId="07FCF475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- ZF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127- </w:t>
            </w: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8</w:t>
            </w:r>
          </w:p>
        </w:tc>
        <w:tc>
          <w:tcPr>
            <w:tcW w:w="1035" w:type="pct"/>
          </w:tcPr>
          <w:p w14:paraId="77D77BAE" w14:textId="6C6457BB" w:rsidR="008A4DFA" w:rsidRPr="00B81C2C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 xml:space="preserve">Arş. Gör. Songül HENTEŞ </w:t>
            </w:r>
            <w:r>
              <w:rPr>
                <w:sz w:val="20"/>
                <w:szCs w:val="20"/>
              </w:rPr>
              <w:t xml:space="preserve">Rümeysa ÇAM- </w:t>
            </w:r>
            <w:r w:rsidR="005A1439" w:rsidRPr="00321F71">
              <w:rPr>
                <w:sz w:val="22"/>
              </w:rPr>
              <w:t>Rabia İlayda ŞENTÜRK</w:t>
            </w:r>
          </w:p>
        </w:tc>
      </w:tr>
      <w:tr w:rsidR="008A4DFA" w:rsidRPr="00137761" w14:paraId="23980A34" w14:textId="77777777" w:rsidTr="00EA73E6">
        <w:trPr>
          <w:trHeight w:val="406"/>
        </w:trPr>
        <w:tc>
          <w:tcPr>
            <w:tcW w:w="595" w:type="pct"/>
            <w:vAlign w:val="bottom"/>
          </w:tcPr>
          <w:p w14:paraId="50BC6B47" w14:textId="3FBB8905" w:rsidR="008A4DFA" w:rsidRPr="00BB27C8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8</w:t>
            </w:r>
          </w:p>
        </w:tc>
        <w:tc>
          <w:tcPr>
            <w:tcW w:w="1561" w:type="pct"/>
            <w:vAlign w:val="bottom"/>
          </w:tcPr>
          <w:p w14:paraId="676C652C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VİROLOJİSİ</w:t>
            </w:r>
          </w:p>
          <w:p w14:paraId="447235C8" w14:textId="241D51D0" w:rsidR="008A4DFA" w:rsidRPr="00E06252" w:rsidRDefault="008A4DFA" w:rsidP="008A4DFA">
            <w:pPr>
              <w:spacing w:after="0" w:line="240" w:lineRule="auto"/>
              <w:rPr>
                <w:sz w:val="22"/>
                <w:szCs w:val="20"/>
              </w:rPr>
            </w:pPr>
            <w:r w:rsidRPr="001E645A">
              <w:rPr>
                <w:sz w:val="22"/>
                <w:szCs w:val="20"/>
              </w:rPr>
              <w:t>Prof. Dr. Nihal BUZKAN</w:t>
            </w:r>
          </w:p>
        </w:tc>
        <w:tc>
          <w:tcPr>
            <w:tcW w:w="552" w:type="pct"/>
          </w:tcPr>
          <w:p w14:paraId="6C86099A" w14:textId="0C915BE3" w:rsidR="008A4DFA" w:rsidRPr="00E44A3F" w:rsidRDefault="00DF2B15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color w:val="auto"/>
                <w:sz w:val="22"/>
              </w:rPr>
              <w:t>11</w:t>
            </w:r>
            <w:r w:rsidR="008A4DFA" w:rsidRPr="00343310">
              <w:rPr>
                <w:color w:val="auto"/>
                <w:sz w:val="22"/>
              </w:rPr>
              <w:t>.06.2026</w:t>
            </w:r>
          </w:p>
        </w:tc>
        <w:tc>
          <w:tcPr>
            <w:tcW w:w="446" w:type="pct"/>
          </w:tcPr>
          <w:p w14:paraId="6D2B51E1" w14:textId="336752C0" w:rsidR="008A4DFA" w:rsidRPr="004D3E46" w:rsidRDefault="008A4DFA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4D3E46">
              <w:rPr>
                <w:rFonts w:eastAsiaTheme="minorHAnsi" w:cs="Times New Roman"/>
                <w:color w:val="auto"/>
                <w:sz w:val="22"/>
                <w:lang w:eastAsia="en-US"/>
              </w:rPr>
              <w:t>1</w:t>
            </w:r>
            <w:r w:rsidR="004129A5">
              <w:rPr>
                <w:rFonts w:eastAsiaTheme="minorHAnsi" w:cs="Times New Roman"/>
                <w:color w:val="auto"/>
                <w:sz w:val="22"/>
                <w:lang w:eastAsia="en-US"/>
              </w:rPr>
              <w:t>3</w:t>
            </w:r>
            <w:r w:rsidRPr="004D3E46">
              <w:rPr>
                <w:rFonts w:eastAsiaTheme="minorHAnsi" w:cs="Times New Roman"/>
                <w:color w:val="auto"/>
                <w:sz w:val="22"/>
                <w:lang w:eastAsia="en-US"/>
              </w:rPr>
              <w:t>:00</w:t>
            </w:r>
          </w:p>
        </w:tc>
        <w:tc>
          <w:tcPr>
            <w:tcW w:w="810" w:type="pct"/>
          </w:tcPr>
          <w:p w14:paraId="06603A23" w14:textId="58573271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35" w:type="pct"/>
          </w:tcPr>
          <w:p w14:paraId="6B43D039" w14:textId="2CDBE018" w:rsidR="008A4DFA" w:rsidRPr="00B81C2C" w:rsidRDefault="008A4DFA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>- Sümeyye DOĞAN</w:t>
            </w:r>
          </w:p>
        </w:tc>
      </w:tr>
      <w:tr w:rsidR="008A4DFA" w:rsidRPr="00137761" w14:paraId="1890A7AB" w14:textId="77777777" w:rsidTr="00EA73E6">
        <w:trPr>
          <w:trHeight w:val="209"/>
        </w:trPr>
        <w:tc>
          <w:tcPr>
            <w:tcW w:w="595" w:type="pct"/>
            <w:vAlign w:val="bottom"/>
          </w:tcPr>
          <w:p w14:paraId="1ACC2B29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6</w:t>
            </w:r>
          </w:p>
        </w:tc>
        <w:tc>
          <w:tcPr>
            <w:tcW w:w="1561" w:type="pct"/>
            <w:vAlign w:val="bottom"/>
          </w:tcPr>
          <w:p w14:paraId="5AFE4501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MESLEKİ İNGİLİZCE II (SEÇ)</w:t>
            </w:r>
          </w:p>
          <w:p w14:paraId="25A07533" w14:textId="6BE83ABC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sz w:val="22"/>
                <w:szCs w:val="20"/>
              </w:rPr>
              <w:t xml:space="preserve">Prof. Dr. </w:t>
            </w:r>
            <w:r>
              <w:rPr>
                <w:rFonts w:eastAsia="Times New Roman" w:cs="Times New Roman"/>
                <w:color w:val="auto"/>
                <w:sz w:val="22"/>
                <w:szCs w:val="20"/>
              </w:rPr>
              <w:t>Ramazan ÇETİNTAŞ</w:t>
            </w:r>
          </w:p>
        </w:tc>
        <w:tc>
          <w:tcPr>
            <w:tcW w:w="552" w:type="pct"/>
          </w:tcPr>
          <w:p w14:paraId="17BCECF0" w14:textId="2AEB1AB5" w:rsidR="008A4DFA" w:rsidRPr="00E44A3F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343310">
              <w:rPr>
                <w:color w:val="auto"/>
                <w:sz w:val="22"/>
              </w:rPr>
              <w:t>09.06.2026</w:t>
            </w:r>
          </w:p>
        </w:tc>
        <w:tc>
          <w:tcPr>
            <w:tcW w:w="446" w:type="pct"/>
          </w:tcPr>
          <w:p w14:paraId="45DA6AA2" w14:textId="1A0B70F9" w:rsidR="008A4DFA" w:rsidRPr="004D3E46" w:rsidRDefault="004129A5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color w:val="auto"/>
                <w:sz w:val="22"/>
              </w:rPr>
              <w:t>10</w:t>
            </w:r>
            <w:r w:rsidR="008A4DFA" w:rsidRPr="004D3E46">
              <w:rPr>
                <w:color w:val="auto"/>
                <w:sz w:val="22"/>
              </w:rPr>
              <w:t>:00</w:t>
            </w:r>
          </w:p>
        </w:tc>
        <w:tc>
          <w:tcPr>
            <w:tcW w:w="810" w:type="pct"/>
          </w:tcPr>
          <w:p w14:paraId="6739B293" w14:textId="243704E0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35" w:type="pct"/>
            <w:vAlign w:val="bottom"/>
          </w:tcPr>
          <w:p w14:paraId="2B84968F" w14:textId="4F5E7D62" w:rsidR="008A4DFA" w:rsidRPr="00B81C2C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8A4DFA" w:rsidRPr="00137761" w14:paraId="63D820E9" w14:textId="77777777" w:rsidTr="00EA73E6">
        <w:trPr>
          <w:trHeight w:val="354"/>
        </w:trPr>
        <w:tc>
          <w:tcPr>
            <w:tcW w:w="595" w:type="pct"/>
            <w:vAlign w:val="bottom"/>
          </w:tcPr>
          <w:p w14:paraId="007D1C0C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lastRenderedPageBreak/>
              <w:t>BBK310</w:t>
            </w:r>
          </w:p>
        </w:tc>
        <w:tc>
          <w:tcPr>
            <w:tcW w:w="1561" w:type="pct"/>
            <w:vAlign w:val="bottom"/>
          </w:tcPr>
          <w:p w14:paraId="4008FA5D" w14:textId="5D45646C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AKAROLOJİSİ</w:t>
            </w:r>
          </w:p>
          <w:p w14:paraId="5AA9B26D" w14:textId="3379A896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Tülin ÖZSİSLİ</w:t>
            </w:r>
          </w:p>
        </w:tc>
        <w:tc>
          <w:tcPr>
            <w:tcW w:w="552" w:type="pct"/>
          </w:tcPr>
          <w:p w14:paraId="3B2EF709" w14:textId="7743223C" w:rsidR="008A4DFA" w:rsidRPr="004D3E46" w:rsidRDefault="004129A5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color w:val="auto"/>
                <w:sz w:val="22"/>
              </w:rPr>
              <w:t>19</w:t>
            </w:r>
            <w:r w:rsidR="008A4DFA" w:rsidRPr="007B4CDA">
              <w:rPr>
                <w:color w:val="auto"/>
                <w:sz w:val="22"/>
              </w:rPr>
              <w:t>.06.2026</w:t>
            </w:r>
          </w:p>
        </w:tc>
        <w:tc>
          <w:tcPr>
            <w:tcW w:w="446" w:type="pct"/>
          </w:tcPr>
          <w:p w14:paraId="13C7E7BE" w14:textId="31310153" w:rsidR="008A4DFA" w:rsidRPr="004D3E46" w:rsidRDefault="008A4DFA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4D3E46">
              <w:rPr>
                <w:rFonts w:eastAsiaTheme="minorHAnsi" w:cs="Times New Roman"/>
                <w:color w:val="auto"/>
                <w:sz w:val="22"/>
                <w:lang w:eastAsia="en-US"/>
              </w:rPr>
              <w:t>15:00</w:t>
            </w:r>
          </w:p>
        </w:tc>
        <w:tc>
          <w:tcPr>
            <w:tcW w:w="810" w:type="pct"/>
          </w:tcPr>
          <w:p w14:paraId="771224D5" w14:textId="6DC2C776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35" w:type="pct"/>
            <w:vAlign w:val="bottom"/>
          </w:tcPr>
          <w:p w14:paraId="0E1C0428" w14:textId="0847E55C" w:rsidR="008A4DFA" w:rsidRPr="00B81C2C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8A4DFA" w:rsidRPr="00137761" w14:paraId="27DCD22B" w14:textId="77777777" w:rsidTr="00EA73E6">
        <w:trPr>
          <w:trHeight w:val="354"/>
        </w:trPr>
        <w:tc>
          <w:tcPr>
            <w:tcW w:w="595" w:type="pct"/>
            <w:vAlign w:val="bottom"/>
          </w:tcPr>
          <w:p w14:paraId="75737531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6</w:t>
            </w:r>
          </w:p>
        </w:tc>
        <w:tc>
          <w:tcPr>
            <w:tcW w:w="1561" w:type="pct"/>
          </w:tcPr>
          <w:p w14:paraId="5A3BEF13" w14:textId="2CF02587" w:rsidR="008A4DFA" w:rsidRPr="00A45FD7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BAKTERİYOLOJİSİ</w:t>
            </w:r>
          </w:p>
          <w:p w14:paraId="6963BDE0" w14:textId="2C781799" w:rsidR="008A4DFA" w:rsidRPr="00262645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r. Öğr. Üyesi Ceyda CEYHAN BAŞARAN</w:t>
            </w:r>
          </w:p>
        </w:tc>
        <w:tc>
          <w:tcPr>
            <w:tcW w:w="552" w:type="pct"/>
          </w:tcPr>
          <w:p w14:paraId="32783BED" w14:textId="399787C9" w:rsidR="008A4DFA" w:rsidRPr="00E44A3F" w:rsidRDefault="004129A5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5</w:t>
            </w:r>
            <w:r w:rsidR="008A4DFA" w:rsidRPr="007B4CDA">
              <w:rPr>
                <w:color w:val="auto"/>
                <w:sz w:val="22"/>
              </w:rPr>
              <w:t>.06.2026</w:t>
            </w:r>
          </w:p>
        </w:tc>
        <w:tc>
          <w:tcPr>
            <w:tcW w:w="446" w:type="pct"/>
          </w:tcPr>
          <w:p w14:paraId="499FCF1C" w14:textId="2897539B" w:rsidR="008A4DFA" w:rsidRPr="004D3E46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1</w:t>
            </w:r>
            <w:r w:rsidR="004129A5">
              <w:rPr>
                <w:rFonts w:eastAsia="Times New Roman" w:cs="Times New Roman"/>
                <w:color w:val="auto"/>
                <w:sz w:val="22"/>
              </w:rPr>
              <w:t>1</w:t>
            </w:r>
            <w:r w:rsidRPr="004D3E46">
              <w:rPr>
                <w:rFonts w:eastAsia="Times New Roman" w:cs="Times New Roman"/>
                <w:color w:val="auto"/>
                <w:sz w:val="22"/>
              </w:rPr>
              <w:t>:00</w:t>
            </w:r>
          </w:p>
        </w:tc>
        <w:tc>
          <w:tcPr>
            <w:tcW w:w="810" w:type="pct"/>
          </w:tcPr>
          <w:p w14:paraId="12D9411D" w14:textId="646ADBA6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35" w:type="pct"/>
          </w:tcPr>
          <w:p w14:paraId="33A3A424" w14:textId="3178DA15" w:rsidR="008A4DFA" w:rsidRPr="00B81C2C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>- Rümeysa ÇAM</w:t>
            </w:r>
          </w:p>
        </w:tc>
      </w:tr>
      <w:tr w:rsidR="008A4DFA" w:rsidRPr="00137761" w14:paraId="6E073E73" w14:textId="77777777" w:rsidTr="00EA73E6">
        <w:trPr>
          <w:trHeight w:val="354"/>
        </w:trPr>
        <w:tc>
          <w:tcPr>
            <w:tcW w:w="595" w:type="pct"/>
          </w:tcPr>
          <w:p w14:paraId="6A999415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</w:p>
          <w:p w14:paraId="5D779456" w14:textId="722AAF72" w:rsidR="008A4DFA" w:rsidRPr="001E645A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2</w:t>
            </w:r>
          </w:p>
        </w:tc>
        <w:tc>
          <w:tcPr>
            <w:tcW w:w="1561" w:type="pct"/>
          </w:tcPr>
          <w:p w14:paraId="465FF848" w14:textId="18C6134D" w:rsidR="008A4DFA" w:rsidRPr="00A45FD7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ÖCEK SİSTEMATİĞİ</w:t>
            </w:r>
          </w:p>
          <w:p w14:paraId="4F82837A" w14:textId="6AC4BE51" w:rsidR="008A4DFA" w:rsidRPr="001E645A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 Dr. M Murat ASLAN</w:t>
            </w:r>
          </w:p>
        </w:tc>
        <w:tc>
          <w:tcPr>
            <w:tcW w:w="552" w:type="pct"/>
          </w:tcPr>
          <w:p w14:paraId="5CFAD029" w14:textId="33DEACFE" w:rsidR="008A4DFA" w:rsidRPr="00E44A3F" w:rsidRDefault="00534D64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>
              <w:rPr>
                <w:color w:val="auto"/>
                <w:sz w:val="22"/>
              </w:rPr>
              <w:t>18</w:t>
            </w:r>
            <w:r w:rsidR="008A4DFA" w:rsidRPr="007B4CDA">
              <w:rPr>
                <w:color w:val="auto"/>
                <w:sz w:val="22"/>
              </w:rPr>
              <w:t>.06.2026</w:t>
            </w:r>
          </w:p>
        </w:tc>
        <w:tc>
          <w:tcPr>
            <w:tcW w:w="446" w:type="pct"/>
          </w:tcPr>
          <w:p w14:paraId="1D10A3DE" w14:textId="5FBB4CF7" w:rsidR="008A4DFA" w:rsidRPr="004D3E46" w:rsidRDefault="008A4DFA" w:rsidP="008A4DF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4D3E46">
              <w:rPr>
                <w:rFonts w:eastAsiaTheme="minorHAnsi" w:cs="Times New Roman"/>
                <w:color w:val="auto"/>
                <w:sz w:val="22"/>
                <w:lang w:eastAsia="en-US"/>
              </w:rPr>
              <w:t>1</w:t>
            </w:r>
            <w:r>
              <w:rPr>
                <w:rFonts w:eastAsiaTheme="minorHAnsi" w:cs="Times New Roman"/>
                <w:color w:val="auto"/>
                <w:sz w:val="22"/>
                <w:lang w:eastAsia="en-US"/>
              </w:rPr>
              <w:t>1</w:t>
            </w:r>
            <w:r w:rsidRPr="004D3E46">
              <w:rPr>
                <w:rFonts w:eastAsiaTheme="minorHAnsi" w:cs="Times New Roman"/>
                <w:color w:val="auto"/>
                <w:sz w:val="22"/>
                <w:lang w:eastAsia="en-US"/>
              </w:rPr>
              <w:t>:00</w:t>
            </w:r>
          </w:p>
        </w:tc>
        <w:tc>
          <w:tcPr>
            <w:tcW w:w="810" w:type="pct"/>
          </w:tcPr>
          <w:p w14:paraId="226B2F80" w14:textId="72794ACA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35" w:type="pct"/>
          </w:tcPr>
          <w:p w14:paraId="050A0FA7" w14:textId="0932385D" w:rsidR="008A4DFA" w:rsidRPr="00B81C2C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Kevser SABANCI- Zehra Sena GÖZÜBENLİ</w:t>
            </w:r>
          </w:p>
        </w:tc>
      </w:tr>
      <w:tr w:rsidR="008A4DFA" w:rsidRPr="00137761" w14:paraId="1DF5F0D4" w14:textId="77777777" w:rsidTr="00EA73E6">
        <w:trPr>
          <w:trHeight w:val="354"/>
        </w:trPr>
        <w:tc>
          <w:tcPr>
            <w:tcW w:w="595" w:type="pct"/>
            <w:vAlign w:val="bottom"/>
          </w:tcPr>
          <w:p w14:paraId="26F3B83E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4</w:t>
            </w:r>
          </w:p>
        </w:tc>
        <w:tc>
          <w:tcPr>
            <w:tcW w:w="1561" w:type="pct"/>
          </w:tcPr>
          <w:p w14:paraId="6C51B5BC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MESLEKİ UYGULAMA II</w:t>
            </w:r>
          </w:p>
          <w:p w14:paraId="6EEFDCBD" w14:textId="0A58F65B" w:rsidR="008A4DFA" w:rsidRPr="001E645A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>
              <w:rPr>
                <w:rFonts w:cs="Times New Roman"/>
                <w:color w:val="auto"/>
                <w:sz w:val="22"/>
                <w:szCs w:val="20"/>
              </w:rPr>
              <w:t>Bölüm Öğretim Üyeleri</w:t>
            </w:r>
          </w:p>
        </w:tc>
        <w:tc>
          <w:tcPr>
            <w:tcW w:w="552" w:type="pct"/>
          </w:tcPr>
          <w:p w14:paraId="02F44409" w14:textId="4EA14C78" w:rsidR="008A4DFA" w:rsidRPr="00E44A3F" w:rsidRDefault="00534D64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1</w:t>
            </w:r>
            <w:r w:rsidR="008A4DFA" w:rsidRPr="007B4CDA">
              <w:rPr>
                <w:color w:val="auto"/>
                <w:sz w:val="22"/>
              </w:rPr>
              <w:t>.06.2026</w:t>
            </w:r>
          </w:p>
        </w:tc>
        <w:tc>
          <w:tcPr>
            <w:tcW w:w="446" w:type="pct"/>
          </w:tcPr>
          <w:p w14:paraId="6FE2CD08" w14:textId="7FABCD4E" w:rsidR="008A4DFA" w:rsidRPr="004D3E46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17:00</w:t>
            </w:r>
          </w:p>
        </w:tc>
        <w:tc>
          <w:tcPr>
            <w:tcW w:w="810" w:type="pct"/>
          </w:tcPr>
          <w:p w14:paraId="6AE09BD9" w14:textId="32371F45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35" w:type="pct"/>
          </w:tcPr>
          <w:p w14:paraId="45C7D2FC" w14:textId="5186CA2F" w:rsidR="008A4DFA" w:rsidRPr="00B81C2C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8A4DFA" w:rsidRPr="00137761" w14:paraId="39CE2181" w14:textId="77777777" w:rsidTr="00EA73E6">
        <w:trPr>
          <w:trHeight w:val="362"/>
        </w:trPr>
        <w:tc>
          <w:tcPr>
            <w:tcW w:w="595" w:type="pct"/>
            <w:vAlign w:val="bottom"/>
          </w:tcPr>
          <w:p w14:paraId="7F24C257" w14:textId="77777777" w:rsidR="008A4DFA" w:rsidRPr="001E645A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24</w:t>
            </w:r>
          </w:p>
        </w:tc>
        <w:tc>
          <w:tcPr>
            <w:tcW w:w="1561" w:type="pct"/>
          </w:tcPr>
          <w:p w14:paraId="4C8FC498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ARI YETİŞTİRME (SEÇ)</w:t>
            </w:r>
          </w:p>
          <w:p w14:paraId="40406ED4" w14:textId="4275DE20" w:rsidR="008A4DFA" w:rsidRPr="001E645A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 Dr. Halil YENİNAR</w:t>
            </w:r>
          </w:p>
        </w:tc>
        <w:tc>
          <w:tcPr>
            <w:tcW w:w="552" w:type="pct"/>
          </w:tcPr>
          <w:p w14:paraId="02E89229" w14:textId="5B93A525" w:rsidR="008A4DFA" w:rsidRPr="004D3E46" w:rsidRDefault="00534D64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color w:val="auto"/>
                <w:sz w:val="22"/>
              </w:rPr>
              <w:t>17</w:t>
            </w:r>
            <w:r w:rsidR="008A4DFA" w:rsidRPr="007B4CDA">
              <w:rPr>
                <w:color w:val="auto"/>
                <w:sz w:val="22"/>
              </w:rPr>
              <w:t>.06.2026</w:t>
            </w:r>
          </w:p>
        </w:tc>
        <w:tc>
          <w:tcPr>
            <w:tcW w:w="446" w:type="pct"/>
          </w:tcPr>
          <w:p w14:paraId="2F3BEBE3" w14:textId="1C1878FC" w:rsidR="008A4DFA" w:rsidRPr="004D3E46" w:rsidRDefault="00534D64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14</w:t>
            </w:r>
            <w:r w:rsidR="008A4DFA" w:rsidRPr="004D3E46">
              <w:rPr>
                <w:rFonts w:eastAsia="Times New Roman" w:cs="Times New Roman"/>
                <w:color w:val="auto"/>
                <w:sz w:val="22"/>
              </w:rPr>
              <w:t>:</w:t>
            </w:r>
            <w:r>
              <w:rPr>
                <w:rFonts w:eastAsia="Times New Roman" w:cs="Times New Roman"/>
                <w:color w:val="auto"/>
                <w:sz w:val="22"/>
              </w:rPr>
              <w:t>00</w:t>
            </w:r>
          </w:p>
        </w:tc>
        <w:tc>
          <w:tcPr>
            <w:tcW w:w="810" w:type="pct"/>
          </w:tcPr>
          <w:p w14:paraId="28D537C3" w14:textId="07B76586" w:rsidR="008A4DFA" w:rsidRPr="001E645A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EA1353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35" w:type="pct"/>
          </w:tcPr>
          <w:p w14:paraId="16C90B95" w14:textId="3B074D82" w:rsidR="008A4DFA" w:rsidRPr="00B81C2C" w:rsidRDefault="008A4DFA" w:rsidP="008A4DF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8A4DFA" w:rsidRPr="00137761" w14:paraId="6AF81BDA" w14:textId="77777777" w:rsidTr="00EA73E6">
        <w:trPr>
          <w:trHeight w:val="362"/>
        </w:trPr>
        <w:tc>
          <w:tcPr>
            <w:tcW w:w="595" w:type="pct"/>
          </w:tcPr>
          <w:p w14:paraId="4908D044" w14:textId="77777777" w:rsidR="008A4DFA" w:rsidRDefault="008A4DFA" w:rsidP="008A4DFA">
            <w:pPr>
              <w:spacing w:after="0" w:line="240" w:lineRule="auto"/>
              <w:jc w:val="both"/>
            </w:pPr>
          </w:p>
          <w:p w14:paraId="5B6724EA" w14:textId="3E3D1985" w:rsidR="008A4DFA" w:rsidRPr="001E645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915857">
              <w:t xml:space="preserve">OF304 </w:t>
            </w:r>
          </w:p>
        </w:tc>
        <w:tc>
          <w:tcPr>
            <w:tcW w:w="1561" w:type="pct"/>
          </w:tcPr>
          <w:p w14:paraId="42E7FD77" w14:textId="77777777" w:rsidR="008A4DFA" w:rsidRDefault="008A4DFA" w:rsidP="008A4DFA">
            <w:pPr>
              <w:spacing w:after="0" w:line="240" w:lineRule="auto"/>
              <w:jc w:val="both"/>
            </w:pPr>
            <w:r w:rsidRPr="00915857">
              <w:t xml:space="preserve">EĞİTİM PSİKOLOJİSİ </w:t>
            </w:r>
          </w:p>
          <w:p w14:paraId="1F001EEB" w14:textId="58F38902" w:rsidR="008A4DFA" w:rsidRPr="001E645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667A4F">
              <w:t>Öğr. Üyesi Ali GÜLLÜ</w:t>
            </w:r>
          </w:p>
        </w:tc>
        <w:tc>
          <w:tcPr>
            <w:tcW w:w="552" w:type="pct"/>
          </w:tcPr>
          <w:p w14:paraId="62AEE527" w14:textId="1B6C237E" w:rsidR="008A4DFA" w:rsidRPr="00E562EB" w:rsidRDefault="00E562EB" w:rsidP="008A4DFA">
            <w:pPr>
              <w:spacing w:after="0" w:line="240" w:lineRule="auto"/>
              <w:rPr>
                <w:color w:val="auto"/>
                <w:sz w:val="22"/>
              </w:rPr>
            </w:pPr>
            <w:r w:rsidRPr="00E562EB">
              <w:rPr>
                <w:color w:val="auto"/>
                <w:sz w:val="22"/>
              </w:rPr>
              <w:t>08.06.2026</w:t>
            </w:r>
          </w:p>
        </w:tc>
        <w:tc>
          <w:tcPr>
            <w:tcW w:w="446" w:type="pct"/>
          </w:tcPr>
          <w:p w14:paraId="6A99E374" w14:textId="79A84B31" w:rsidR="008A4DFA" w:rsidRPr="00E562EB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E562EB">
              <w:t xml:space="preserve">11:00 </w:t>
            </w:r>
          </w:p>
        </w:tc>
        <w:tc>
          <w:tcPr>
            <w:tcW w:w="810" w:type="pct"/>
          </w:tcPr>
          <w:p w14:paraId="2CB7D4A0" w14:textId="05510AF8" w:rsidR="008A4DFA" w:rsidRPr="00E562EB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562EB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035" w:type="pct"/>
          </w:tcPr>
          <w:p w14:paraId="2364BECA" w14:textId="79EE787E" w:rsidR="008A4DFA" w:rsidRPr="00E27429" w:rsidRDefault="008A4DFA" w:rsidP="008A4DFA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8A4DFA" w:rsidRPr="00137761" w14:paraId="3F8EF7F3" w14:textId="77777777" w:rsidTr="00EA73E6">
        <w:trPr>
          <w:trHeight w:val="362"/>
        </w:trPr>
        <w:tc>
          <w:tcPr>
            <w:tcW w:w="595" w:type="pct"/>
          </w:tcPr>
          <w:p w14:paraId="6B97EBC7" w14:textId="77777777" w:rsidR="008A4DFA" w:rsidRDefault="008A4DFA" w:rsidP="008A4DFA">
            <w:pPr>
              <w:spacing w:after="0" w:line="240" w:lineRule="auto"/>
              <w:jc w:val="both"/>
            </w:pPr>
          </w:p>
          <w:p w14:paraId="1306A59A" w14:textId="6CAAB2BD" w:rsidR="008A4DFA" w:rsidRPr="001E645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490AE4">
              <w:t xml:space="preserve">OF302 </w:t>
            </w:r>
          </w:p>
        </w:tc>
        <w:tc>
          <w:tcPr>
            <w:tcW w:w="1561" w:type="pct"/>
          </w:tcPr>
          <w:p w14:paraId="6F06EB67" w14:textId="77777777" w:rsidR="008A4DFA" w:rsidRDefault="008A4DFA" w:rsidP="008A4DFA">
            <w:pPr>
              <w:spacing w:after="0" w:line="240" w:lineRule="auto"/>
              <w:jc w:val="both"/>
            </w:pPr>
            <w:r w:rsidRPr="00490AE4">
              <w:t xml:space="preserve"> ÖĞRETİM TEKNOLOJİLERİ</w:t>
            </w:r>
          </w:p>
          <w:p w14:paraId="010BD0B4" w14:textId="1BD3EEAD" w:rsidR="008A4DFA" w:rsidRPr="001E645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262645">
              <w:t xml:space="preserve"> Dr.</w:t>
            </w:r>
            <w:r>
              <w:t xml:space="preserve"> </w:t>
            </w:r>
            <w:r w:rsidRPr="00262645">
              <w:t>Ö.Ü. Tuğba ALTAN</w:t>
            </w:r>
          </w:p>
        </w:tc>
        <w:tc>
          <w:tcPr>
            <w:tcW w:w="552" w:type="pct"/>
          </w:tcPr>
          <w:p w14:paraId="3D522F01" w14:textId="024449BC" w:rsidR="008A4DFA" w:rsidRPr="00E562EB" w:rsidRDefault="00E562EB" w:rsidP="008A4DFA">
            <w:pPr>
              <w:spacing w:after="0" w:line="240" w:lineRule="auto"/>
              <w:rPr>
                <w:color w:val="auto"/>
                <w:sz w:val="22"/>
              </w:rPr>
            </w:pPr>
            <w:r w:rsidRPr="00E562EB">
              <w:rPr>
                <w:color w:val="auto"/>
                <w:sz w:val="22"/>
              </w:rPr>
              <w:t>09.06.2026</w:t>
            </w:r>
          </w:p>
        </w:tc>
        <w:tc>
          <w:tcPr>
            <w:tcW w:w="446" w:type="pct"/>
          </w:tcPr>
          <w:p w14:paraId="14E21A40" w14:textId="7D5BC035" w:rsidR="008A4DFA" w:rsidRPr="00E562EB" w:rsidRDefault="008A4DFA" w:rsidP="008A4DF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E562EB">
              <w:t>13:00</w:t>
            </w:r>
          </w:p>
        </w:tc>
        <w:tc>
          <w:tcPr>
            <w:tcW w:w="810" w:type="pct"/>
          </w:tcPr>
          <w:p w14:paraId="4115C2DF" w14:textId="111E90F5" w:rsidR="008A4DFA" w:rsidRPr="00E562EB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562EB">
              <w:rPr>
                <w:rFonts w:eastAsia="Times New Roman" w:cs="Times New Roman"/>
                <w:color w:val="auto"/>
                <w:sz w:val="20"/>
                <w:szCs w:val="20"/>
              </w:rPr>
              <w:t>ZF126</w:t>
            </w:r>
          </w:p>
        </w:tc>
        <w:tc>
          <w:tcPr>
            <w:tcW w:w="1035" w:type="pct"/>
          </w:tcPr>
          <w:p w14:paraId="7AE1B2A2" w14:textId="4C916080" w:rsidR="008A4DFA" w:rsidRPr="00E27429" w:rsidRDefault="008A4DFA" w:rsidP="008A4DFA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</w:tbl>
    <w:p w14:paraId="792D8F67" w14:textId="77777777" w:rsidR="004D3E46" w:rsidRDefault="004D3E46" w:rsidP="00D231A6">
      <w:pPr>
        <w:spacing w:before="120" w:after="0"/>
        <w:rPr>
          <w:rFonts w:cs="Times New Roman"/>
          <w:b/>
          <w:szCs w:val="20"/>
        </w:rPr>
      </w:pPr>
    </w:p>
    <w:p w14:paraId="4221ED6C" w14:textId="77777777" w:rsidR="00D231A6" w:rsidRPr="005E41DE" w:rsidRDefault="00D231A6" w:rsidP="00D231A6">
      <w:pPr>
        <w:spacing w:before="120" w:after="0"/>
        <w:rPr>
          <w:rFonts w:cs="Times New Roman"/>
          <w:b/>
          <w:sz w:val="20"/>
          <w:szCs w:val="20"/>
        </w:rPr>
      </w:pPr>
      <w:r w:rsidRPr="00626076">
        <w:rPr>
          <w:rFonts w:cs="Times New Roman"/>
          <w:b/>
          <w:szCs w:val="20"/>
        </w:rPr>
        <w:t xml:space="preserve">4. Sınıf </w:t>
      </w:r>
    </w:p>
    <w:tbl>
      <w:tblPr>
        <w:tblStyle w:val="TabloKlavuzu"/>
        <w:tblW w:w="5191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1888"/>
        <w:gridCol w:w="4875"/>
        <w:gridCol w:w="1728"/>
        <w:gridCol w:w="1432"/>
        <w:gridCol w:w="1844"/>
        <w:gridCol w:w="3969"/>
      </w:tblGrid>
      <w:tr w:rsidR="00126444" w:rsidRPr="005E41DE" w14:paraId="4F87B2C5" w14:textId="77777777" w:rsidTr="00BB27C8">
        <w:trPr>
          <w:trHeight w:val="83"/>
        </w:trPr>
        <w:tc>
          <w:tcPr>
            <w:tcW w:w="600" w:type="pct"/>
          </w:tcPr>
          <w:p w14:paraId="2A9E15C9" w14:textId="77777777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49" w:type="pct"/>
          </w:tcPr>
          <w:p w14:paraId="0DB699C9" w14:textId="39546A68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549" w:type="pct"/>
            <w:vAlign w:val="bottom"/>
          </w:tcPr>
          <w:p w14:paraId="31367EB9" w14:textId="181A76D5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ARİHİ</w:t>
            </w:r>
          </w:p>
        </w:tc>
        <w:tc>
          <w:tcPr>
            <w:tcW w:w="455" w:type="pct"/>
            <w:vAlign w:val="bottom"/>
          </w:tcPr>
          <w:p w14:paraId="12A85CB8" w14:textId="1D6A84D0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SAATİ</w:t>
            </w:r>
          </w:p>
        </w:tc>
        <w:tc>
          <w:tcPr>
            <w:tcW w:w="586" w:type="pct"/>
          </w:tcPr>
          <w:p w14:paraId="5FF9CCB1" w14:textId="39838663" w:rsidR="00126444" w:rsidRPr="005E41DE" w:rsidRDefault="00126444" w:rsidP="00126444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YERİ </w:t>
            </w:r>
          </w:p>
        </w:tc>
        <w:tc>
          <w:tcPr>
            <w:tcW w:w="1261" w:type="pct"/>
          </w:tcPr>
          <w:p w14:paraId="0D2E97F1" w14:textId="49A91910" w:rsidR="00126444" w:rsidRPr="005E41DE" w:rsidRDefault="00126444" w:rsidP="0012644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 xml:space="preserve">GÖZETMEN </w:t>
            </w:r>
          </w:p>
        </w:tc>
      </w:tr>
      <w:tr w:rsidR="008A4DFA" w:rsidRPr="004D3E46" w14:paraId="442A3E0F" w14:textId="77777777" w:rsidTr="00BB27C8">
        <w:trPr>
          <w:trHeight w:val="211"/>
        </w:trPr>
        <w:tc>
          <w:tcPr>
            <w:tcW w:w="600" w:type="pct"/>
          </w:tcPr>
          <w:p w14:paraId="6CAE100D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14:paraId="23E20E94" w14:textId="70BBB8D1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06</w:t>
            </w:r>
          </w:p>
        </w:tc>
        <w:tc>
          <w:tcPr>
            <w:tcW w:w="1549" w:type="pct"/>
          </w:tcPr>
          <w:p w14:paraId="0D9CB615" w14:textId="748EAE34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TARLA BİTKİLERİ ZARARLILARI</w:t>
            </w:r>
          </w:p>
          <w:p w14:paraId="32560388" w14:textId="5001EA84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Prof. Dr. A Arda IŞIKBER</w:t>
            </w:r>
          </w:p>
        </w:tc>
        <w:tc>
          <w:tcPr>
            <w:tcW w:w="549" w:type="pct"/>
          </w:tcPr>
          <w:p w14:paraId="28D241FD" w14:textId="21CCCB80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88080A">
              <w:rPr>
                <w:color w:val="auto"/>
                <w:sz w:val="22"/>
              </w:rPr>
              <w:t>0</w:t>
            </w:r>
            <w:r w:rsidR="00534D64">
              <w:rPr>
                <w:color w:val="auto"/>
                <w:sz w:val="22"/>
              </w:rPr>
              <w:t>8</w:t>
            </w:r>
            <w:r w:rsidRPr="0088080A">
              <w:rPr>
                <w:color w:val="auto"/>
                <w:sz w:val="22"/>
              </w:rPr>
              <w:t>.06.2026</w:t>
            </w:r>
          </w:p>
        </w:tc>
        <w:tc>
          <w:tcPr>
            <w:tcW w:w="455" w:type="pct"/>
          </w:tcPr>
          <w:p w14:paraId="253A48A0" w14:textId="46892C9E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16:00</w:t>
            </w:r>
          </w:p>
        </w:tc>
        <w:tc>
          <w:tcPr>
            <w:tcW w:w="586" w:type="pct"/>
          </w:tcPr>
          <w:p w14:paraId="4800E111" w14:textId="7DB85C1E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</w:tcPr>
          <w:p w14:paraId="64C712D4" w14:textId="723FB4FC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sz w:val="22"/>
              </w:rPr>
              <w:t xml:space="preserve">Arş. Gör. Songül HENTEŞ- </w:t>
            </w:r>
            <w:r>
              <w:rPr>
                <w:sz w:val="22"/>
              </w:rPr>
              <w:t>Celalettin Elvan ARISU</w:t>
            </w:r>
          </w:p>
        </w:tc>
      </w:tr>
      <w:tr w:rsidR="008A4DFA" w:rsidRPr="004D3E46" w14:paraId="6ED5459B" w14:textId="77777777" w:rsidTr="00BB27C8">
        <w:trPr>
          <w:trHeight w:val="90"/>
        </w:trPr>
        <w:tc>
          <w:tcPr>
            <w:tcW w:w="600" w:type="pct"/>
          </w:tcPr>
          <w:p w14:paraId="7E4D261A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14:paraId="239BA6A2" w14:textId="054D373F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18</w:t>
            </w:r>
          </w:p>
        </w:tc>
        <w:tc>
          <w:tcPr>
            <w:tcW w:w="1549" w:type="pct"/>
          </w:tcPr>
          <w:p w14:paraId="377F5023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ALTERNATİF HERBOLOJİ (SEÇ.)</w:t>
            </w:r>
          </w:p>
          <w:p w14:paraId="25545EE2" w14:textId="2ED982B6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rof. Dr. </w:t>
            </w:r>
            <w:r w:rsidRPr="004D3E46">
              <w:rPr>
                <w:rFonts w:cs="Times New Roman"/>
                <w:color w:val="000000"/>
                <w:sz w:val="22"/>
              </w:rPr>
              <w:t>Tamer ÜSTÜNER</w:t>
            </w:r>
          </w:p>
        </w:tc>
        <w:tc>
          <w:tcPr>
            <w:tcW w:w="549" w:type="pct"/>
          </w:tcPr>
          <w:p w14:paraId="30C8C943" w14:textId="17C1473C" w:rsidR="008A4DFA" w:rsidRPr="00E44A3F" w:rsidRDefault="00534D64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color w:val="auto"/>
                <w:sz w:val="22"/>
              </w:rPr>
              <w:t>11</w:t>
            </w:r>
            <w:r w:rsidR="008A4DFA" w:rsidRPr="0088080A">
              <w:rPr>
                <w:color w:val="auto"/>
                <w:sz w:val="22"/>
              </w:rPr>
              <w:t>.06.2026</w:t>
            </w:r>
          </w:p>
        </w:tc>
        <w:tc>
          <w:tcPr>
            <w:tcW w:w="455" w:type="pct"/>
          </w:tcPr>
          <w:p w14:paraId="21DDDBEB" w14:textId="574A7716" w:rsidR="008A4DFA" w:rsidRPr="004D3E46" w:rsidRDefault="00534D64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1</w:t>
            </w:r>
            <w:r w:rsidR="008A4DFA" w:rsidRPr="004D3E46">
              <w:rPr>
                <w:rFonts w:cs="Times New Roman"/>
                <w:color w:val="000000"/>
                <w:sz w:val="22"/>
              </w:rPr>
              <w:t>:</w:t>
            </w:r>
            <w:r>
              <w:rPr>
                <w:rFonts w:cs="Times New Roman"/>
                <w:color w:val="000000"/>
                <w:sz w:val="22"/>
              </w:rPr>
              <w:t>0</w:t>
            </w:r>
            <w:r w:rsidR="008A4DFA" w:rsidRPr="004D3E46">
              <w:rPr>
                <w:rFonts w:cs="Times New Roman"/>
                <w:color w:val="000000"/>
                <w:sz w:val="22"/>
              </w:rPr>
              <w:t>0</w:t>
            </w:r>
          </w:p>
        </w:tc>
        <w:tc>
          <w:tcPr>
            <w:tcW w:w="586" w:type="pct"/>
          </w:tcPr>
          <w:p w14:paraId="574A9246" w14:textId="24B2DC58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</w:tcPr>
          <w:p w14:paraId="62DA6158" w14:textId="1DB13AC1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sz w:val="22"/>
              </w:rPr>
              <w:t>Arş. Gör. Songül HENTEŞ</w:t>
            </w:r>
          </w:p>
        </w:tc>
      </w:tr>
      <w:tr w:rsidR="008A4DFA" w:rsidRPr="004D3E46" w14:paraId="57556657" w14:textId="77777777" w:rsidTr="00BB27C8">
        <w:trPr>
          <w:trHeight w:val="389"/>
        </w:trPr>
        <w:tc>
          <w:tcPr>
            <w:tcW w:w="600" w:type="pct"/>
            <w:vAlign w:val="bottom"/>
          </w:tcPr>
          <w:p w14:paraId="3889685B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08</w:t>
            </w:r>
          </w:p>
        </w:tc>
        <w:tc>
          <w:tcPr>
            <w:tcW w:w="1549" w:type="pct"/>
          </w:tcPr>
          <w:p w14:paraId="59539444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İTKİ FUNGAL HASTALIKLARI</w:t>
            </w:r>
          </w:p>
          <w:p w14:paraId="0A75395D" w14:textId="766BD489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Dr. Ö. Ü. Yaşar ALPTEKİN</w:t>
            </w:r>
          </w:p>
        </w:tc>
        <w:tc>
          <w:tcPr>
            <w:tcW w:w="549" w:type="pct"/>
          </w:tcPr>
          <w:p w14:paraId="4E265124" w14:textId="1784BFDC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88080A">
              <w:rPr>
                <w:color w:val="auto"/>
                <w:sz w:val="22"/>
              </w:rPr>
              <w:t>09.06.2026</w:t>
            </w:r>
          </w:p>
        </w:tc>
        <w:tc>
          <w:tcPr>
            <w:tcW w:w="455" w:type="pct"/>
          </w:tcPr>
          <w:p w14:paraId="2F03C04D" w14:textId="3382BB2A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16:00</w:t>
            </w:r>
          </w:p>
        </w:tc>
        <w:tc>
          <w:tcPr>
            <w:tcW w:w="586" w:type="pct"/>
          </w:tcPr>
          <w:p w14:paraId="3DF504DE" w14:textId="7CBBCFBE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</w:tcPr>
          <w:p w14:paraId="7BC889A5" w14:textId="729FCB53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sz w:val="22"/>
              </w:rPr>
              <w:t>Arş. Gör. Songül HENTEŞ</w:t>
            </w:r>
          </w:p>
        </w:tc>
      </w:tr>
      <w:tr w:rsidR="008A4DFA" w:rsidRPr="004D3E46" w14:paraId="0A4EE252" w14:textId="77777777" w:rsidTr="00BB27C8">
        <w:trPr>
          <w:trHeight w:val="389"/>
        </w:trPr>
        <w:tc>
          <w:tcPr>
            <w:tcW w:w="600" w:type="pct"/>
            <w:vAlign w:val="bottom"/>
          </w:tcPr>
          <w:p w14:paraId="02440AED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16</w:t>
            </w:r>
          </w:p>
        </w:tc>
        <w:tc>
          <w:tcPr>
            <w:tcW w:w="1549" w:type="pct"/>
          </w:tcPr>
          <w:p w14:paraId="4BBFBD23" w14:textId="6BB807B0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MESLEKİ İNGİLİZCE IV (SEÇ)</w:t>
            </w:r>
          </w:p>
          <w:p w14:paraId="0763C81E" w14:textId="6B6DBB51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Prof. Dr. Ramazan ÇETİNTAŞ</w:t>
            </w:r>
          </w:p>
        </w:tc>
        <w:tc>
          <w:tcPr>
            <w:tcW w:w="549" w:type="pct"/>
          </w:tcPr>
          <w:p w14:paraId="1A00EC36" w14:textId="19FC2E82" w:rsidR="008A4DFA" w:rsidRPr="00E44A3F" w:rsidRDefault="00936E1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color w:val="auto"/>
                <w:sz w:val="22"/>
              </w:rPr>
              <w:t>12</w:t>
            </w:r>
            <w:r w:rsidR="008A4DFA" w:rsidRPr="0088080A">
              <w:rPr>
                <w:color w:val="auto"/>
                <w:sz w:val="22"/>
              </w:rPr>
              <w:t>.06.2026</w:t>
            </w:r>
          </w:p>
        </w:tc>
        <w:tc>
          <w:tcPr>
            <w:tcW w:w="455" w:type="pct"/>
          </w:tcPr>
          <w:p w14:paraId="30729EC3" w14:textId="25E46512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1</w:t>
            </w:r>
            <w:r w:rsidR="00936E1E">
              <w:rPr>
                <w:rFonts w:eastAsia="Times New Roman" w:cs="Times New Roman"/>
                <w:color w:val="auto"/>
                <w:sz w:val="22"/>
              </w:rPr>
              <w:t>3</w:t>
            </w:r>
            <w:r w:rsidRPr="004D3E46">
              <w:rPr>
                <w:rFonts w:eastAsia="Times New Roman" w:cs="Times New Roman"/>
                <w:color w:val="auto"/>
                <w:sz w:val="22"/>
              </w:rPr>
              <w:t>:00</w:t>
            </w:r>
          </w:p>
        </w:tc>
        <w:tc>
          <w:tcPr>
            <w:tcW w:w="586" w:type="pct"/>
          </w:tcPr>
          <w:p w14:paraId="3841708D" w14:textId="4C1D9991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</w:tcPr>
          <w:p w14:paraId="41879AEA" w14:textId="7F4139DA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sz w:val="22"/>
              </w:rPr>
              <w:t>Arş. Gör. Songül HENTEŞ</w:t>
            </w:r>
            <w:r w:rsidR="009E008C">
              <w:rPr>
                <w:sz w:val="22"/>
              </w:rPr>
              <w:t>-</w:t>
            </w:r>
            <w:r w:rsidR="009E008C" w:rsidRPr="00321F71">
              <w:rPr>
                <w:sz w:val="20"/>
                <w:szCs w:val="20"/>
              </w:rPr>
              <w:t xml:space="preserve"> Ahmet Erkan CEYHAN</w:t>
            </w:r>
          </w:p>
        </w:tc>
      </w:tr>
      <w:tr w:rsidR="008A4DFA" w:rsidRPr="004D3E46" w14:paraId="1D879198" w14:textId="77777777" w:rsidTr="00BB27C8">
        <w:trPr>
          <w:trHeight w:val="389"/>
        </w:trPr>
        <w:tc>
          <w:tcPr>
            <w:tcW w:w="600" w:type="pct"/>
            <w:vAlign w:val="bottom"/>
          </w:tcPr>
          <w:p w14:paraId="0F4D1911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04</w:t>
            </w:r>
          </w:p>
        </w:tc>
        <w:tc>
          <w:tcPr>
            <w:tcW w:w="1549" w:type="pct"/>
          </w:tcPr>
          <w:p w14:paraId="0792315D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MEYVE VE BAĞ ZARARLILARI</w:t>
            </w:r>
          </w:p>
          <w:p w14:paraId="1BC75A46" w14:textId="0E7C6F4A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Prof. Dr. M. Kubilay ER</w:t>
            </w:r>
          </w:p>
        </w:tc>
        <w:tc>
          <w:tcPr>
            <w:tcW w:w="549" w:type="pct"/>
          </w:tcPr>
          <w:p w14:paraId="49DEF2A4" w14:textId="3F62B81E" w:rsidR="008A4DFA" w:rsidRPr="00E44A3F" w:rsidRDefault="00936E1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color w:val="auto"/>
                <w:sz w:val="22"/>
              </w:rPr>
              <w:t>12</w:t>
            </w:r>
            <w:r w:rsidR="008A4DFA" w:rsidRPr="0088080A">
              <w:rPr>
                <w:color w:val="auto"/>
                <w:sz w:val="22"/>
              </w:rPr>
              <w:t>.06.2026</w:t>
            </w:r>
          </w:p>
        </w:tc>
        <w:tc>
          <w:tcPr>
            <w:tcW w:w="455" w:type="pct"/>
          </w:tcPr>
          <w:p w14:paraId="090F54CC" w14:textId="42AD7995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16:00</w:t>
            </w:r>
          </w:p>
        </w:tc>
        <w:tc>
          <w:tcPr>
            <w:tcW w:w="586" w:type="pct"/>
          </w:tcPr>
          <w:p w14:paraId="2C34DA12" w14:textId="26993F19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  <w:vAlign w:val="bottom"/>
          </w:tcPr>
          <w:p w14:paraId="029EB4B7" w14:textId="564A663E" w:rsidR="008A4DFA" w:rsidRPr="00BB27C8" w:rsidRDefault="008A4DFA" w:rsidP="008A4DFA">
            <w:pPr>
              <w:spacing w:after="0" w:line="240" w:lineRule="auto"/>
              <w:jc w:val="both"/>
              <w:rPr>
                <w:sz w:val="22"/>
              </w:rPr>
            </w:pPr>
            <w:r w:rsidRPr="004D3E46">
              <w:rPr>
                <w:sz w:val="22"/>
              </w:rPr>
              <w:t>Arş. Gör. Songül HENTEŞ</w:t>
            </w:r>
            <w:r w:rsidR="009E008C">
              <w:rPr>
                <w:sz w:val="22"/>
              </w:rPr>
              <w:t>-</w:t>
            </w:r>
            <w:r w:rsidR="009E008C" w:rsidRPr="00321F71">
              <w:rPr>
                <w:sz w:val="20"/>
                <w:szCs w:val="20"/>
              </w:rPr>
              <w:t xml:space="preserve"> Ahmet Erkan CEYHAN</w:t>
            </w:r>
          </w:p>
        </w:tc>
      </w:tr>
      <w:tr w:rsidR="008A4DFA" w:rsidRPr="004D3E46" w14:paraId="0C4F7687" w14:textId="77777777" w:rsidTr="00BB27C8">
        <w:trPr>
          <w:trHeight w:val="389"/>
        </w:trPr>
        <w:tc>
          <w:tcPr>
            <w:tcW w:w="600" w:type="pct"/>
          </w:tcPr>
          <w:p w14:paraId="125C9859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14:paraId="74E94823" w14:textId="63E99095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02</w:t>
            </w:r>
          </w:p>
        </w:tc>
        <w:tc>
          <w:tcPr>
            <w:tcW w:w="1549" w:type="pct"/>
          </w:tcPr>
          <w:p w14:paraId="4C59B13F" w14:textId="273C7E49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 xml:space="preserve">YABANCI OTLAR VE SAVAŞIMI </w:t>
            </w:r>
          </w:p>
          <w:p w14:paraId="34816858" w14:textId="485C6678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rof. Dr. </w:t>
            </w:r>
            <w:r w:rsidRPr="004D3E46">
              <w:rPr>
                <w:rFonts w:cs="Times New Roman"/>
                <w:color w:val="000000"/>
                <w:sz w:val="22"/>
              </w:rPr>
              <w:t>Tamer ÜSTÜNER</w:t>
            </w:r>
          </w:p>
        </w:tc>
        <w:tc>
          <w:tcPr>
            <w:tcW w:w="549" w:type="pct"/>
          </w:tcPr>
          <w:p w14:paraId="638CB4BC" w14:textId="79F540B1" w:rsidR="008A4DFA" w:rsidRPr="00E44A3F" w:rsidRDefault="00936E1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color w:val="auto"/>
                <w:sz w:val="22"/>
              </w:rPr>
              <w:t>10</w:t>
            </w:r>
            <w:r w:rsidR="008A4DFA" w:rsidRPr="0088080A">
              <w:rPr>
                <w:color w:val="auto"/>
                <w:sz w:val="22"/>
              </w:rPr>
              <w:t>.06.2026</w:t>
            </w:r>
          </w:p>
        </w:tc>
        <w:tc>
          <w:tcPr>
            <w:tcW w:w="455" w:type="pct"/>
          </w:tcPr>
          <w:p w14:paraId="27FE760D" w14:textId="65D64FB6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1</w:t>
            </w:r>
            <w:r w:rsidR="00936E1E">
              <w:rPr>
                <w:rFonts w:cs="Times New Roman"/>
                <w:color w:val="000000"/>
                <w:sz w:val="22"/>
              </w:rPr>
              <w:t>6</w:t>
            </w:r>
            <w:r w:rsidRPr="004D3E46">
              <w:rPr>
                <w:rFonts w:cs="Times New Roman"/>
                <w:color w:val="000000"/>
                <w:sz w:val="22"/>
              </w:rPr>
              <w:t>:00</w:t>
            </w:r>
          </w:p>
        </w:tc>
        <w:tc>
          <w:tcPr>
            <w:tcW w:w="586" w:type="pct"/>
            <w:vAlign w:val="bottom"/>
          </w:tcPr>
          <w:p w14:paraId="68039DD2" w14:textId="24C78AB4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 ZF 127- ZF128</w:t>
            </w:r>
          </w:p>
        </w:tc>
        <w:tc>
          <w:tcPr>
            <w:tcW w:w="1261" w:type="pct"/>
            <w:vAlign w:val="bottom"/>
          </w:tcPr>
          <w:p w14:paraId="6DCA7DF8" w14:textId="683B39A7" w:rsidR="008A4DFA" w:rsidRPr="007053FF" w:rsidRDefault="008A4DFA" w:rsidP="008A4DFA">
            <w:pPr>
              <w:spacing w:after="0" w:line="240" w:lineRule="auto"/>
              <w:jc w:val="both"/>
              <w:rPr>
                <w:sz w:val="22"/>
              </w:rPr>
            </w:pPr>
            <w:r w:rsidRPr="004D3E46">
              <w:rPr>
                <w:sz w:val="22"/>
              </w:rPr>
              <w:t>Arş. Gör. Songül HENTEŞ</w:t>
            </w:r>
            <w:r>
              <w:rPr>
                <w:sz w:val="22"/>
              </w:rPr>
              <w:t>-</w:t>
            </w:r>
            <w:r>
              <w:rPr>
                <w:sz w:val="20"/>
                <w:szCs w:val="20"/>
              </w:rPr>
              <w:t xml:space="preserve"> Rümeysa ÇAM- </w:t>
            </w:r>
            <w:r w:rsidRPr="00321F71">
              <w:rPr>
                <w:sz w:val="22"/>
              </w:rPr>
              <w:t>Rabia İlayda ŞENTÜRK</w:t>
            </w:r>
            <w:r w:rsidRPr="004D3E46">
              <w:rPr>
                <w:sz w:val="22"/>
              </w:rPr>
              <w:t xml:space="preserve"> </w:t>
            </w:r>
          </w:p>
        </w:tc>
      </w:tr>
      <w:tr w:rsidR="008A4DFA" w:rsidRPr="004D3E46" w14:paraId="207FF432" w14:textId="77777777" w:rsidTr="00BB27C8">
        <w:trPr>
          <w:trHeight w:val="264"/>
        </w:trPr>
        <w:tc>
          <w:tcPr>
            <w:tcW w:w="600" w:type="pct"/>
            <w:vAlign w:val="bottom"/>
          </w:tcPr>
          <w:p w14:paraId="5F82CE04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12</w:t>
            </w:r>
          </w:p>
        </w:tc>
        <w:tc>
          <w:tcPr>
            <w:tcW w:w="1549" w:type="pct"/>
          </w:tcPr>
          <w:p w14:paraId="72AD288F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MEZUNİYET ÇALIŞMASI II</w:t>
            </w:r>
          </w:p>
          <w:p w14:paraId="38265967" w14:textId="77F9EF41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ölüm Öğretim Üyeleri</w:t>
            </w:r>
          </w:p>
        </w:tc>
        <w:tc>
          <w:tcPr>
            <w:tcW w:w="549" w:type="pct"/>
          </w:tcPr>
          <w:p w14:paraId="3240981D" w14:textId="23717178" w:rsidR="008A4DFA" w:rsidRPr="00E44A3F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88080A">
              <w:rPr>
                <w:color w:val="auto"/>
                <w:sz w:val="22"/>
              </w:rPr>
              <w:t>09.06.2026</w:t>
            </w:r>
          </w:p>
        </w:tc>
        <w:tc>
          <w:tcPr>
            <w:tcW w:w="455" w:type="pct"/>
          </w:tcPr>
          <w:p w14:paraId="73186640" w14:textId="641E3C25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17:00</w:t>
            </w:r>
          </w:p>
        </w:tc>
        <w:tc>
          <w:tcPr>
            <w:tcW w:w="586" w:type="pct"/>
          </w:tcPr>
          <w:p w14:paraId="0A179DAA" w14:textId="1B6F829F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</w:tcPr>
          <w:p w14:paraId="47083256" w14:textId="2235454D" w:rsidR="008A4DFA" w:rsidRPr="004D3E46" w:rsidRDefault="008A4DFA" w:rsidP="008A4DF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 xml:space="preserve"> </w:t>
            </w:r>
            <w:r w:rsidRPr="004D3E46">
              <w:rPr>
                <w:sz w:val="22"/>
              </w:rPr>
              <w:t>Arş. Gör. Songül HENTEŞ</w:t>
            </w:r>
          </w:p>
        </w:tc>
      </w:tr>
      <w:tr w:rsidR="008A4DFA" w:rsidRPr="004D3E46" w14:paraId="374122E0" w14:textId="77777777" w:rsidTr="00BB27C8">
        <w:trPr>
          <w:trHeight w:val="219"/>
        </w:trPr>
        <w:tc>
          <w:tcPr>
            <w:tcW w:w="600" w:type="pct"/>
            <w:vAlign w:val="bottom"/>
          </w:tcPr>
          <w:p w14:paraId="67C7EBAB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22</w:t>
            </w:r>
          </w:p>
        </w:tc>
        <w:tc>
          <w:tcPr>
            <w:tcW w:w="1549" w:type="pct"/>
          </w:tcPr>
          <w:p w14:paraId="3B38975D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DEPOLANMIŞ ÜRÜN HASTALIKLARI (SEÇ)</w:t>
            </w:r>
          </w:p>
          <w:p w14:paraId="7BA8E03A" w14:textId="0513ADFE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Dr. Ö. Ü. Yaşar ALPTEKİN</w:t>
            </w:r>
          </w:p>
        </w:tc>
        <w:tc>
          <w:tcPr>
            <w:tcW w:w="549" w:type="pct"/>
          </w:tcPr>
          <w:p w14:paraId="18AEFA7F" w14:textId="132085BA" w:rsidR="008A4DFA" w:rsidRPr="00E44A3F" w:rsidRDefault="00936E1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color w:val="auto"/>
                <w:sz w:val="22"/>
              </w:rPr>
              <w:t>11</w:t>
            </w:r>
            <w:r w:rsidR="008A4DFA" w:rsidRPr="0088080A">
              <w:rPr>
                <w:color w:val="auto"/>
                <w:sz w:val="22"/>
              </w:rPr>
              <w:t>.06.2026</w:t>
            </w:r>
          </w:p>
        </w:tc>
        <w:tc>
          <w:tcPr>
            <w:tcW w:w="455" w:type="pct"/>
          </w:tcPr>
          <w:p w14:paraId="0BCCA37F" w14:textId="1C21589B" w:rsidR="008A4DFA" w:rsidRPr="004D3E46" w:rsidRDefault="00936E1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5</w:t>
            </w:r>
            <w:r w:rsidR="008A4DFA" w:rsidRPr="004D3E46">
              <w:rPr>
                <w:rFonts w:cs="Times New Roman"/>
                <w:color w:val="000000"/>
                <w:sz w:val="22"/>
              </w:rPr>
              <w:t>:00</w:t>
            </w:r>
          </w:p>
        </w:tc>
        <w:tc>
          <w:tcPr>
            <w:tcW w:w="586" w:type="pct"/>
          </w:tcPr>
          <w:p w14:paraId="44A8EBF2" w14:textId="1FF2DB17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</w:tcPr>
          <w:p w14:paraId="1F706E38" w14:textId="4A575334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sz w:val="22"/>
              </w:rPr>
              <w:t>Arş. Gör. Songül HENTEŞ</w:t>
            </w:r>
          </w:p>
        </w:tc>
      </w:tr>
      <w:tr w:rsidR="008A4DFA" w:rsidRPr="004D3E46" w14:paraId="09979C22" w14:textId="77777777" w:rsidTr="00BB27C8">
        <w:trPr>
          <w:trHeight w:val="326"/>
        </w:trPr>
        <w:tc>
          <w:tcPr>
            <w:tcW w:w="600" w:type="pct"/>
            <w:vAlign w:val="bottom"/>
          </w:tcPr>
          <w:p w14:paraId="58E3BE9E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14</w:t>
            </w:r>
          </w:p>
          <w:p w14:paraId="3414AC09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549" w:type="pct"/>
          </w:tcPr>
          <w:p w14:paraId="0E284CFD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İTKİ KLİNİĞİ II</w:t>
            </w:r>
          </w:p>
          <w:p w14:paraId="21F1A89B" w14:textId="76326E4F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 xml:space="preserve">Dr. Ö. Ü. Selin Ceren Balsak </w:t>
            </w:r>
          </w:p>
          <w:p w14:paraId="181899AF" w14:textId="34C6A7B1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Dr. Ö. Ü. Cebrail BARIŞ</w:t>
            </w:r>
          </w:p>
        </w:tc>
        <w:tc>
          <w:tcPr>
            <w:tcW w:w="549" w:type="pct"/>
          </w:tcPr>
          <w:p w14:paraId="02CC7BD6" w14:textId="442077B7" w:rsidR="008A4DFA" w:rsidRPr="00E44A3F" w:rsidRDefault="00936E1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color w:val="auto"/>
                <w:sz w:val="22"/>
              </w:rPr>
              <w:t>08</w:t>
            </w:r>
            <w:r w:rsidR="008A4DFA" w:rsidRPr="0088080A">
              <w:rPr>
                <w:color w:val="auto"/>
                <w:sz w:val="22"/>
              </w:rPr>
              <w:t>.06.2026</w:t>
            </w:r>
          </w:p>
        </w:tc>
        <w:tc>
          <w:tcPr>
            <w:tcW w:w="455" w:type="pct"/>
          </w:tcPr>
          <w:p w14:paraId="79B76920" w14:textId="73C97AD3" w:rsidR="008A4DFA" w:rsidRPr="004D3E46" w:rsidRDefault="00936E1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1</w:t>
            </w:r>
            <w:r w:rsidR="008A4DFA" w:rsidRPr="004D3E46">
              <w:rPr>
                <w:rFonts w:cs="Times New Roman"/>
                <w:color w:val="000000"/>
                <w:sz w:val="22"/>
              </w:rPr>
              <w:t>:</w:t>
            </w:r>
            <w:r>
              <w:rPr>
                <w:rFonts w:cs="Times New Roman"/>
                <w:color w:val="000000"/>
                <w:sz w:val="22"/>
              </w:rPr>
              <w:t>00</w:t>
            </w:r>
          </w:p>
        </w:tc>
        <w:tc>
          <w:tcPr>
            <w:tcW w:w="586" w:type="pct"/>
          </w:tcPr>
          <w:p w14:paraId="0C48ED29" w14:textId="42CBC637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</w:tcPr>
          <w:p w14:paraId="0247BCEB" w14:textId="00DCBE2A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 xml:space="preserve"> </w:t>
            </w:r>
          </w:p>
          <w:p w14:paraId="0F0D3ADB" w14:textId="11CF8DD9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sz w:val="22"/>
              </w:rPr>
              <w:t xml:space="preserve">Arş. Gör. Songül HENTEŞ </w:t>
            </w:r>
            <w:r>
              <w:rPr>
                <w:sz w:val="22"/>
              </w:rPr>
              <w:t>–</w:t>
            </w:r>
            <w:r w:rsidRPr="004D3E46">
              <w:rPr>
                <w:sz w:val="22"/>
              </w:rPr>
              <w:t xml:space="preserve"> </w:t>
            </w:r>
            <w:r>
              <w:rPr>
                <w:sz w:val="22"/>
              </w:rPr>
              <w:t>Zehra ASLAN</w:t>
            </w:r>
          </w:p>
        </w:tc>
      </w:tr>
      <w:tr w:rsidR="008A4DFA" w:rsidRPr="004D3E46" w14:paraId="670BE154" w14:textId="77777777" w:rsidTr="00BB27C8">
        <w:trPr>
          <w:trHeight w:val="326"/>
        </w:trPr>
        <w:tc>
          <w:tcPr>
            <w:tcW w:w="600" w:type="pct"/>
            <w:vAlign w:val="bottom"/>
          </w:tcPr>
          <w:p w14:paraId="7A4E4BDA" w14:textId="77777777" w:rsidR="008A4DFA" w:rsidRDefault="008A4DFA" w:rsidP="008A4DFA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2"/>
              </w:rPr>
            </w:pPr>
          </w:p>
          <w:p w14:paraId="163B53DC" w14:textId="2D784726" w:rsidR="008A4DFA" w:rsidRPr="004D3E46" w:rsidRDefault="008A4DFA" w:rsidP="008A4DF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2"/>
              </w:rPr>
            </w:pPr>
            <w:r w:rsidRPr="004D3E46">
              <w:rPr>
                <w:rFonts w:ascii="Arial" w:hAnsi="Arial" w:cs="Arial"/>
                <w:color w:val="000000"/>
                <w:sz w:val="22"/>
              </w:rPr>
              <w:t>BBK424</w:t>
            </w:r>
          </w:p>
          <w:p w14:paraId="5D7430CF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549" w:type="pct"/>
          </w:tcPr>
          <w:p w14:paraId="783315FC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 xml:space="preserve">ORGANİK TARIMDA BİTKİ KORUMA </w:t>
            </w:r>
          </w:p>
          <w:p w14:paraId="4D815136" w14:textId="5ADF618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Dr. Ö. Ü. Cebrail BARIŞ</w:t>
            </w:r>
          </w:p>
        </w:tc>
        <w:tc>
          <w:tcPr>
            <w:tcW w:w="549" w:type="pct"/>
          </w:tcPr>
          <w:p w14:paraId="7515608D" w14:textId="671B9E55" w:rsidR="008A4DFA" w:rsidRPr="004D3E46" w:rsidRDefault="00936E1E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color w:val="auto"/>
                <w:sz w:val="22"/>
              </w:rPr>
              <w:t>10</w:t>
            </w:r>
            <w:r w:rsidR="008A4DFA" w:rsidRPr="0088080A">
              <w:rPr>
                <w:color w:val="auto"/>
                <w:sz w:val="22"/>
              </w:rPr>
              <w:t>.06.2026</w:t>
            </w:r>
          </w:p>
        </w:tc>
        <w:tc>
          <w:tcPr>
            <w:tcW w:w="455" w:type="pct"/>
          </w:tcPr>
          <w:p w14:paraId="5025FC8E" w14:textId="7D1ACD56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1</w:t>
            </w:r>
            <w:r w:rsidR="00936E1E">
              <w:rPr>
                <w:rFonts w:cs="Times New Roman"/>
                <w:color w:val="000000"/>
                <w:sz w:val="22"/>
              </w:rPr>
              <w:t>0</w:t>
            </w:r>
            <w:r w:rsidRPr="004D3E46">
              <w:rPr>
                <w:rFonts w:cs="Times New Roman"/>
                <w:color w:val="000000"/>
                <w:sz w:val="22"/>
              </w:rPr>
              <w:t>:00</w:t>
            </w:r>
          </w:p>
        </w:tc>
        <w:tc>
          <w:tcPr>
            <w:tcW w:w="586" w:type="pct"/>
          </w:tcPr>
          <w:p w14:paraId="5C56ACD3" w14:textId="1E80030D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</w:tcPr>
          <w:p w14:paraId="4592D794" w14:textId="542EFDF3" w:rsidR="008A4DFA" w:rsidRPr="00321F71" w:rsidRDefault="008A4DFA" w:rsidP="008A4DFA">
            <w:pPr>
              <w:spacing w:after="0" w:line="240" w:lineRule="auto"/>
              <w:jc w:val="both"/>
              <w:rPr>
                <w:sz w:val="22"/>
              </w:rPr>
            </w:pPr>
            <w:r w:rsidRPr="004D3E46">
              <w:rPr>
                <w:sz w:val="22"/>
              </w:rPr>
              <w:t>Arş. Gör. Songül HENTEŞ</w:t>
            </w:r>
            <w:r w:rsidRPr="00321F71">
              <w:rPr>
                <w:sz w:val="22"/>
              </w:rPr>
              <w:t xml:space="preserve"> Rabia İlayda ŞENTÜRK</w:t>
            </w:r>
            <w:r w:rsidRPr="004D3E46">
              <w:rPr>
                <w:sz w:val="22"/>
              </w:rPr>
              <w:t xml:space="preserve"> </w:t>
            </w:r>
          </w:p>
          <w:p w14:paraId="0431014F" w14:textId="1AB0332D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</w:tr>
      <w:tr w:rsidR="008A4DFA" w:rsidRPr="004D3E46" w14:paraId="79E435AE" w14:textId="77777777" w:rsidTr="00BB27C8">
        <w:trPr>
          <w:trHeight w:val="326"/>
        </w:trPr>
        <w:tc>
          <w:tcPr>
            <w:tcW w:w="600" w:type="pct"/>
          </w:tcPr>
          <w:p w14:paraId="788BFD10" w14:textId="77777777" w:rsidR="008A4DFA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  <w:p w14:paraId="1E956B70" w14:textId="0CB78C3F" w:rsidR="008A4DFA" w:rsidRPr="004D3E46" w:rsidRDefault="008A4DFA" w:rsidP="008A4DFA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BBK410</w:t>
            </w:r>
          </w:p>
        </w:tc>
        <w:tc>
          <w:tcPr>
            <w:tcW w:w="1549" w:type="pct"/>
          </w:tcPr>
          <w:p w14:paraId="1D7C14C8" w14:textId="7777777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HAYVANCILIKTA ZARARLI ARTHROPODA</w:t>
            </w:r>
          </w:p>
          <w:p w14:paraId="65476EB8" w14:textId="3C3610A7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Prof. Dr. Hasan TUNAZ</w:t>
            </w:r>
          </w:p>
        </w:tc>
        <w:tc>
          <w:tcPr>
            <w:tcW w:w="549" w:type="pct"/>
          </w:tcPr>
          <w:p w14:paraId="006F6A2E" w14:textId="029C5A9C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88080A">
              <w:rPr>
                <w:color w:val="auto"/>
                <w:sz w:val="22"/>
              </w:rPr>
              <w:t>09.06.2026</w:t>
            </w:r>
          </w:p>
        </w:tc>
        <w:tc>
          <w:tcPr>
            <w:tcW w:w="455" w:type="pct"/>
          </w:tcPr>
          <w:p w14:paraId="4D491850" w14:textId="7D15F7B8" w:rsidR="008A4DFA" w:rsidRPr="004D3E46" w:rsidRDefault="008A4DFA" w:rsidP="008A4DF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cs="Times New Roman"/>
                <w:color w:val="000000"/>
                <w:sz w:val="22"/>
              </w:rPr>
              <w:t>1</w:t>
            </w:r>
            <w:r w:rsidR="00A26649">
              <w:rPr>
                <w:rFonts w:cs="Times New Roman"/>
                <w:color w:val="000000"/>
                <w:sz w:val="22"/>
              </w:rPr>
              <w:t>1</w:t>
            </w:r>
            <w:r w:rsidRPr="004D3E46">
              <w:rPr>
                <w:rFonts w:cs="Times New Roman"/>
                <w:color w:val="000000"/>
                <w:sz w:val="22"/>
              </w:rPr>
              <w:t>:00</w:t>
            </w:r>
          </w:p>
        </w:tc>
        <w:tc>
          <w:tcPr>
            <w:tcW w:w="586" w:type="pct"/>
          </w:tcPr>
          <w:p w14:paraId="08369859" w14:textId="3001BFBF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4D3E46">
              <w:rPr>
                <w:rFonts w:eastAsia="Times New Roman" w:cs="Times New Roman"/>
                <w:color w:val="auto"/>
                <w:sz w:val="22"/>
              </w:rPr>
              <w:t>ZF126-ZF128</w:t>
            </w:r>
          </w:p>
        </w:tc>
        <w:tc>
          <w:tcPr>
            <w:tcW w:w="1261" w:type="pct"/>
            <w:vAlign w:val="bottom"/>
          </w:tcPr>
          <w:p w14:paraId="317F40C3" w14:textId="170E0B46" w:rsidR="008A4DFA" w:rsidRPr="004D3E46" w:rsidRDefault="008A4DFA" w:rsidP="008A4DF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Pr="00321F71">
              <w:rPr>
                <w:sz w:val="20"/>
                <w:szCs w:val="20"/>
              </w:rPr>
              <w:t>Ahmet Erkan CEYHAN</w:t>
            </w:r>
          </w:p>
        </w:tc>
      </w:tr>
    </w:tbl>
    <w:p w14:paraId="184D7D26" w14:textId="54F71D93" w:rsidR="00802898" w:rsidRPr="004D3E46" w:rsidRDefault="00802898" w:rsidP="0003113D">
      <w:pPr>
        <w:spacing w:after="0" w:line="240" w:lineRule="auto"/>
        <w:rPr>
          <w:rFonts w:ascii="Arial" w:eastAsia="Times New Roman" w:hAnsi="Arial" w:cs="Arial"/>
          <w:color w:val="000000"/>
          <w:sz w:val="22"/>
        </w:rPr>
      </w:pPr>
    </w:p>
    <w:sectPr w:rsidR="00802898" w:rsidRPr="004D3E46" w:rsidSect="00370593">
      <w:pgSz w:w="16838" w:h="11906" w:orient="landscape"/>
      <w:pgMar w:top="993" w:right="1103" w:bottom="794" w:left="79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sDQyNjYxNLO0tDRX0lEKTi0uzszPAykwNKwFAAkr/5wtAAAA"/>
  </w:docVars>
  <w:rsids>
    <w:rsidRoot w:val="003C3138"/>
    <w:rsid w:val="0000482D"/>
    <w:rsid w:val="0001526B"/>
    <w:rsid w:val="00016AAC"/>
    <w:rsid w:val="000218BF"/>
    <w:rsid w:val="0002383D"/>
    <w:rsid w:val="00030B6B"/>
    <w:rsid w:val="0003113D"/>
    <w:rsid w:val="000532B6"/>
    <w:rsid w:val="00063742"/>
    <w:rsid w:val="000654EF"/>
    <w:rsid w:val="000908D8"/>
    <w:rsid w:val="000A78DD"/>
    <w:rsid w:val="000B11A8"/>
    <w:rsid w:val="000B71F4"/>
    <w:rsid w:val="000C4E8B"/>
    <w:rsid w:val="000C7AF9"/>
    <w:rsid w:val="000D423E"/>
    <w:rsid w:val="000E147D"/>
    <w:rsid w:val="0010381E"/>
    <w:rsid w:val="00115473"/>
    <w:rsid w:val="001163B9"/>
    <w:rsid w:val="00126444"/>
    <w:rsid w:val="00137761"/>
    <w:rsid w:val="00140402"/>
    <w:rsid w:val="00156609"/>
    <w:rsid w:val="00174D0C"/>
    <w:rsid w:val="001969D5"/>
    <w:rsid w:val="00197948"/>
    <w:rsid w:val="001A20D8"/>
    <w:rsid w:val="001C126E"/>
    <w:rsid w:val="001D39DD"/>
    <w:rsid w:val="001E3A21"/>
    <w:rsid w:val="001E645A"/>
    <w:rsid w:val="001F501B"/>
    <w:rsid w:val="001F6A8D"/>
    <w:rsid w:val="001F6F2E"/>
    <w:rsid w:val="00203031"/>
    <w:rsid w:val="002153ED"/>
    <w:rsid w:val="002218D9"/>
    <w:rsid w:val="00223FA8"/>
    <w:rsid w:val="00224D83"/>
    <w:rsid w:val="00226E52"/>
    <w:rsid w:val="002363A0"/>
    <w:rsid w:val="00251FDF"/>
    <w:rsid w:val="00254A83"/>
    <w:rsid w:val="00262645"/>
    <w:rsid w:val="00263A9D"/>
    <w:rsid w:val="002A7D6D"/>
    <w:rsid w:val="002F1324"/>
    <w:rsid w:val="00300EFA"/>
    <w:rsid w:val="003049D2"/>
    <w:rsid w:val="00311004"/>
    <w:rsid w:val="00315E42"/>
    <w:rsid w:val="00321F71"/>
    <w:rsid w:val="0035596C"/>
    <w:rsid w:val="00355AE8"/>
    <w:rsid w:val="00363E67"/>
    <w:rsid w:val="00370593"/>
    <w:rsid w:val="0037735B"/>
    <w:rsid w:val="003844F2"/>
    <w:rsid w:val="00384FAD"/>
    <w:rsid w:val="00386519"/>
    <w:rsid w:val="00390BA4"/>
    <w:rsid w:val="003A3081"/>
    <w:rsid w:val="003B2AB2"/>
    <w:rsid w:val="003C3138"/>
    <w:rsid w:val="003C3934"/>
    <w:rsid w:val="003D43D4"/>
    <w:rsid w:val="003E33D8"/>
    <w:rsid w:val="00401583"/>
    <w:rsid w:val="00405F50"/>
    <w:rsid w:val="004129A5"/>
    <w:rsid w:val="00430AA1"/>
    <w:rsid w:val="00432175"/>
    <w:rsid w:val="0044246F"/>
    <w:rsid w:val="004458A9"/>
    <w:rsid w:val="004664FF"/>
    <w:rsid w:val="00494C8C"/>
    <w:rsid w:val="004954D3"/>
    <w:rsid w:val="004A6391"/>
    <w:rsid w:val="004B1254"/>
    <w:rsid w:val="004B30FC"/>
    <w:rsid w:val="004B431D"/>
    <w:rsid w:val="004D2806"/>
    <w:rsid w:val="004D3E46"/>
    <w:rsid w:val="004D7D7D"/>
    <w:rsid w:val="004E5864"/>
    <w:rsid w:val="00504F94"/>
    <w:rsid w:val="00513D83"/>
    <w:rsid w:val="00514414"/>
    <w:rsid w:val="00526B5B"/>
    <w:rsid w:val="00534B9F"/>
    <w:rsid w:val="00534D64"/>
    <w:rsid w:val="00544149"/>
    <w:rsid w:val="00547611"/>
    <w:rsid w:val="0056078E"/>
    <w:rsid w:val="0056097F"/>
    <w:rsid w:val="00566D94"/>
    <w:rsid w:val="005707C9"/>
    <w:rsid w:val="005769B0"/>
    <w:rsid w:val="0058439A"/>
    <w:rsid w:val="005A1439"/>
    <w:rsid w:val="005A2038"/>
    <w:rsid w:val="005B49C5"/>
    <w:rsid w:val="005C28B1"/>
    <w:rsid w:val="005C3C30"/>
    <w:rsid w:val="005D02FE"/>
    <w:rsid w:val="005E1EC2"/>
    <w:rsid w:val="005E41DE"/>
    <w:rsid w:val="005E7CE5"/>
    <w:rsid w:val="005F6D9F"/>
    <w:rsid w:val="006058C3"/>
    <w:rsid w:val="00613330"/>
    <w:rsid w:val="00626076"/>
    <w:rsid w:val="00634E29"/>
    <w:rsid w:val="00642F4E"/>
    <w:rsid w:val="006516D8"/>
    <w:rsid w:val="0065632C"/>
    <w:rsid w:val="006636DE"/>
    <w:rsid w:val="006637A8"/>
    <w:rsid w:val="0066425C"/>
    <w:rsid w:val="00671DC7"/>
    <w:rsid w:val="00673DBF"/>
    <w:rsid w:val="00690ED6"/>
    <w:rsid w:val="00693207"/>
    <w:rsid w:val="006A1492"/>
    <w:rsid w:val="006C5D85"/>
    <w:rsid w:val="006C6142"/>
    <w:rsid w:val="006D138A"/>
    <w:rsid w:val="006E6C2C"/>
    <w:rsid w:val="00703A65"/>
    <w:rsid w:val="007053FF"/>
    <w:rsid w:val="0070566C"/>
    <w:rsid w:val="0071611E"/>
    <w:rsid w:val="00722E05"/>
    <w:rsid w:val="00741EE1"/>
    <w:rsid w:val="00751C9F"/>
    <w:rsid w:val="00754A60"/>
    <w:rsid w:val="0076191D"/>
    <w:rsid w:val="00764915"/>
    <w:rsid w:val="00765C52"/>
    <w:rsid w:val="007B223E"/>
    <w:rsid w:val="007B35F4"/>
    <w:rsid w:val="007C793B"/>
    <w:rsid w:val="007D0E67"/>
    <w:rsid w:val="007D68F1"/>
    <w:rsid w:val="007F5650"/>
    <w:rsid w:val="00802898"/>
    <w:rsid w:val="00803714"/>
    <w:rsid w:val="00803D49"/>
    <w:rsid w:val="00822AFA"/>
    <w:rsid w:val="00824A87"/>
    <w:rsid w:val="00831A64"/>
    <w:rsid w:val="008359A4"/>
    <w:rsid w:val="00836CB3"/>
    <w:rsid w:val="0083733E"/>
    <w:rsid w:val="0084545D"/>
    <w:rsid w:val="00847C57"/>
    <w:rsid w:val="008556EC"/>
    <w:rsid w:val="0086225D"/>
    <w:rsid w:val="00867D2D"/>
    <w:rsid w:val="0088073B"/>
    <w:rsid w:val="00887C43"/>
    <w:rsid w:val="00891FA0"/>
    <w:rsid w:val="008A4B22"/>
    <w:rsid w:val="008A4DFA"/>
    <w:rsid w:val="008C156D"/>
    <w:rsid w:val="008C6030"/>
    <w:rsid w:val="008D4C8E"/>
    <w:rsid w:val="00920A20"/>
    <w:rsid w:val="009253E1"/>
    <w:rsid w:val="00936E1E"/>
    <w:rsid w:val="00957A0D"/>
    <w:rsid w:val="009775C5"/>
    <w:rsid w:val="00992A38"/>
    <w:rsid w:val="009A03AF"/>
    <w:rsid w:val="009A08E7"/>
    <w:rsid w:val="009A0E26"/>
    <w:rsid w:val="009B7A65"/>
    <w:rsid w:val="009C1C1F"/>
    <w:rsid w:val="009C276E"/>
    <w:rsid w:val="009C5F32"/>
    <w:rsid w:val="009C75AC"/>
    <w:rsid w:val="009D073D"/>
    <w:rsid w:val="009E008C"/>
    <w:rsid w:val="009E2F39"/>
    <w:rsid w:val="009F1948"/>
    <w:rsid w:val="009F6770"/>
    <w:rsid w:val="00A05F09"/>
    <w:rsid w:val="00A06834"/>
    <w:rsid w:val="00A15F83"/>
    <w:rsid w:val="00A26649"/>
    <w:rsid w:val="00A3235A"/>
    <w:rsid w:val="00A36FD7"/>
    <w:rsid w:val="00A45FD7"/>
    <w:rsid w:val="00A62638"/>
    <w:rsid w:val="00A64806"/>
    <w:rsid w:val="00A70115"/>
    <w:rsid w:val="00A7483B"/>
    <w:rsid w:val="00A7719C"/>
    <w:rsid w:val="00A839F2"/>
    <w:rsid w:val="00AA3E04"/>
    <w:rsid w:val="00AB5FC8"/>
    <w:rsid w:val="00AB7CED"/>
    <w:rsid w:val="00AD0030"/>
    <w:rsid w:val="00AD3929"/>
    <w:rsid w:val="00AE5F32"/>
    <w:rsid w:val="00AF6322"/>
    <w:rsid w:val="00AF7AAC"/>
    <w:rsid w:val="00B23574"/>
    <w:rsid w:val="00B36C1C"/>
    <w:rsid w:val="00B41BD5"/>
    <w:rsid w:val="00B44A71"/>
    <w:rsid w:val="00B5397C"/>
    <w:rsid w:val="00B75853"/>
    <w:rsid w:val="00B81C2C"/>
    <w:rsid w:val="00B87893"/>
    <w:rsid w:val="00B921FA"/>
    <w:rsid w:val="00B92ECA"/>
    <w:rsid w:val="00BB1227"/>
    <w:rsid w:val="00BB27C8"/>
    <w:rsid w:val="00BC05B0"/>
    <w:rsid w:val="00BC5E1B"/>
    <w:rsid w:val="00BD605A"/>
    <w:rsid w:val="00BF7A54"/>
    <w:rsid w:val="00C012C9"/>
    <w:rsid w:val="00C07415"/>
    <w:rsid w:val="00C14895"/>
    <w:rsid w:val="00C21151"/>
    <w:rsid w:val="00C302E8"/>
    <w:rsid w:val="00C32DC3"/>
    <w:rsid w:val="00C33DF2"/>
    <w:rsid w:val="00C3439E"/>
    <w:rsid w:val="00C372D4"/>
    <w:rsid w:val="00C425C2"/>
    <w:rsid w:val="00C42813"/>
    <w:rsid w:val="00C45102"/>
    <w:rsid w:val="00C4610B"/>
    <w:rsid w:val="00C71B9B"/>
    <w:rsid w:val="00C7215D"/>
    <w:rsid w:val="00C82A40"/>
    <w:rsid w:val="00C879B8"/>
    <w:rsid w:val="00C9738F"/>
    <w:rsid w:val="00CB73DD"/>
    <w:rsid w:val="00CD39EE"/>
    <w:rsid w:val="00CE2B5F"/>
    <w:rsid w:val="00CE3943"/>
    <w:rsid w:val="00D0001A"/>
    <w:rsid w:val="00D16D6E"/>
    <w:rsid w:val="00D231A6"/>
    <w:rsid w:val="00D251FF"/>
    <w:rsid w:val="00D26C59"/>
    <w:rsid w:val="00D270C2"/>
    <w:rsid w:val="00D358F8"/>
    <w:rsid w:val="00D43CE5"/>
    <w:rsid w:val="00D47D6D"/>
    <w:rsid w:val="00D618F7"/>
    <w:rsid w:val="00D64698"/>
    <w:rsid w:val="00D70EDF"/>
    <w:rsid w:val="00D77D16"/>
    <w:rsid w:val="00D92490"/>
    <w:rsid w:val="00D942CC"/>
    <w:rsid w:val="00D96FD6"/>
    <w:rsid w:val="00DB3CFB"/>
    <w:rsid w:val="00DC586A"/>
    <w:rsid w:val="00DC6A8E"/>
    <w:rsid w:val="00DD2A2D"/>
    <w:rsid w:val="00DE403E"/>
    <w:rsid w:val="00DE590F"/>
    <w:rsid w:val="00DE77F9"/>
    <w:rsid w:val="00DE7B81"/>
    <w:rsid w:val="00DF2B15"/>
    <w:rsid w:val="00E0232E"/>
    <w:rsid w:val="00E03A11"/>
    <w:rsid w:val="00E06252"/>
    <w:rsid w:val="00E408C5"/>
    <w:rsid w:val="00E44A3F"/>
    <w:rsid w:val="00E45922"/>
    <w:rsid w:val="00E562EB"/>
    <w:rsid w:val="00E65F82"/>
    <w:rsid w:val="00E6748D"/>
    <w:rsid w:val="00E7424D"/>
    <w:rsid w:val="00E74466"/>
    <w:rsid w:val="00E76A81"/>
    <w:rsid w:val="00E85572"/>
    <w:rsid w:val="00E91270"/>
    <w:rsid w:val="00E947C2"/>
    <w:rsid w:val="00EA2F65"/>
    <w:rsid w:val="00EA6645"/>
    <w:rsid w:val="00EA73E6"/>
    <w:rsid w:val="00EB5D68"/>
    <w:rsid w:val="00EC09ED"/>
    <w:rsid w:val="00EC2D9E"/>
    <w:rsid w:val="00EC6A86"/>
    <w:rsid w:val="00ED2D24"/>
    <w:rsid w:val="00ED7336"/>
    <w:rsid w:val="00F14F84"/>
    <w:rsid w:val="00F339DD"/>
    <w:rsid w:val="00F35C5B"/>
    <w:rsid w:val="00F43034"/>
    <w:rsid w:val="00F442C7"/>
    <w:rsid w:val="00F614C4"/>
    <w:rsid w:val="00F61F34"/>
    <w:rsid w:val="00F73709"/>
    <w:rsid w:val="00F8732E"/>
    <w:rsid w:val="00FA3CF9"/>
    <w:rsid w:val="00FB36BF"/>
    <w:rsid w:val="00FB637A"/>
    <w:rsid w:val="00FC1BCF"/>
    <w:rsid w:val="00FC2BFA"/>
    <w:rsid w:val="00FE03FC"/>
    <w:rsid w:val="00FE2BF6"/>
    <w:rsid w:val="00FE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817B26"/>
  <w15:docId w15:val="{78B707F7-C737-41D4-8CEB-E0FFB7EE9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0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5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0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031129-7BDF-4132-844A-593363532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7</TotalTime>
  <Pages>4</Pages>
  <Words>859</Words>
  <Characters>4898</Characters>
  <Application>Microsoft Office Word</Application>
  <DocSecurity>0</DocSecurity>
  <Lines>40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Songül  HENTEŞ</cp:lastModifiedBy>
  <cp:revision>108</cp:revision>
  <cp:lastPrinted>2026-03-31T13:25:00Z</cp:lastPrinted>
  <dcterms:created xsi:type="dcterms:W3CDTF">2022-03-25T12:09:00Z</dcterms:created>
  <dcterms:modified xsi:type="dcterms:W3CDTF">2026-05-22T09:32:00Z</dcterms:modified>
</cp:coreProperties>
</file>